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875CE62" w14:textId="0FF18017"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  <w:r w:rsidR="001B0262">
        <w:t xml:space="preserve"> А</w:t>
      </w:r>
    </w:p>
    <w:p w14:paraId="3A7B582C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28F27045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77C9CA33" w14:textId="77777777"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14:paraId="135EFD24" w14:textId="77777777"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14:paraId="3E22163C" w14:textId="77777777" w:rsidR="00AA7474" w:rsidRPr="00826784" w:rsidRDefault="00AA7474" w:rsidP="00AA7474">
      <w:pPr>
        <w:ind w:firstLine="0"/>
        <w:jc w:val="center"/>
      </w:pPr>
    </w:p>
    <w:p w14:paraId="3CBBD290" w14:textId="77777777"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14:paraId="0C89C531" w14:textId="77777777"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14:paraId="1C5EAB57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14:paraId="76DFE778" w14:textId="77777777" w:rsidR="00AA7474" w:rsidRPr="00826784" w:rsidRDefault="00AA7474" w:rsidP="00AA7474">
      <w:pPr>
        <w:ind w:firstLine="0"/>
        <w:jc w:val="center"/>
      </w:pPr>
    </w:p>
    <w:p w14:paraId="06BFCFA6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14:paraId="078DB9E6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63214E92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0FD022B7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3ED07AA2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5EFD5C83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38D2E841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0E24D737" w14:textId="77777777"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14:paraId="3661050A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14:paraId="430B22FB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14:paraId="1D49C290" w14:textId="77777777" w:rsidR="006655D1" w:rsidRPr="0018200D" w:rsidRDefault="006655D1" w:rsidP="006655D1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>
        <w:rPr>
          <w:b/>
          <w:color w:val="000000"/>
          <w:lang w:eastAsia="en-US"/>
        </w:rPr>
        <w:t>Б1.Б</w:t>
      </w:r>
      <w:r w:rsidRPr="000549F7">
        <w:rPr>
          <w:b/>
          <w:color w:val="000000"/>
          <w:lang w:eastAsia="en-US"/>
        </w:rPr>
        <w:t>.</w:t>
      </w:r>
      <w:r>
        <w:rPr>
          <w:b/>
          <w:color w:val="000000"/>
          <w:lang w:eastAsia="en-US"/>
        </w:rPr>
        <w:t>12</w:t>
      </w:r>
      <w:r w:rsidRPr="00C2464E">
        <w:rPr>
          <w:b/>
          <w:color w:val="000000"/>
          <w:lang w:eastAsia="en-US"/>
        </w:rPr>
        <w:t xml:space="preserve"> «</w:t>
      </w:r>
      <w:r>
        <w:rPr>
          <w:b/>
          <w:color w:val="000000"/>
          <w:lang w:eastAsia="en-US"/>
        </w:rPr>
        <w:t>Моделирование бизнес-процессов</w:t>
      </w:r>
      <w:r w:rsidRPr="00C2464E">
        <w:rPr>
          <w:b/>
          <w:color w:val="000000"/>
          <w:lang w:eastAsia="en-US"/>
        </w:rPr>
        <w:t>»</w:t>
      </w:r>
    </w:p>
    <w:p w14:paraId="31B9DDD0" w14:textId="77777777" w:rsidR="006E7537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427F43B0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27548996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14:paraId="712F0061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14:paraId="332E6E9E" w14:textId="77777777" w:rsidR="006E7537" w:rsidRDefault="006E7537" w:rsidP="006E7537">
      <w:pPr>
        <w:widowControl w:val="0"/>
        <w:ind w:firstLine="0"/>
        <w:jc w:val="center"/>
        <w:rPr>
          <w:color w:val="000000"/>
        </w:rPr>
      </w:pPr>
    </w:p>
    <w:p w14:paraId="17567419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</w:p>
    <w:p w14:paraId="6AB0AE9C" w14:textId="77777777" w:rsidR="006E7537" w:rsidRPr="0018200D" w:rsidRDefault="006E7537" w:rsidP="006E753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14:paraId="1727741C" w14:textId="77777777" w:rsidR="00AA7474" w:rsidRPr="00826784" w:rsidRDefault="006E7537" w:rsidP="006E753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14:paraId="5F9E1D0D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4FCD757B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1820CFE5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14:paraId="3DD4405C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12B5DDCB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660A7C73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14:paraId="3B554176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50BD251B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03456377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</w:p>
    <w:p w14:paraId="180579DD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14:paraId="2520DE84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79054684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5A6F2A9D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75C2C231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4BA0C6FD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71FEB50B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53745EBB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32630FF7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1D683D04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42F98477" w14:textId="60A1213F" w:rsidR="00AA7474" w:rsidRPr="00826784" w:rsidRDefault="00AA7474" w:rsidP="00AA7474">
      <w:pPr>
        <w:ind w:firstLine="0"/>
        <w:jc w:val="center"/>
        <w:rPr>
          <w:rStyle w:val="af3"/>
          <w:i w:val="0"/>
          <w:iCs w:val="0"/>
          <w:color w:val="000000"/>
          <w:sz w:val="28"/>
          <w:szCs w:val="28"/>
        </w:rPr>
      </w:pPr>
      <w:r w:rsidRPr="00826784">
        <w:t>Рязань 20</w:t>
      </w:r>
      <w:r w:rsidR="00B14BE6">
        <w:t>20</w:t>
      </w:r>
      <w:r w:rsidRPr="00826784">
        <w:t xml:space="preserve"> г</w:t>
      </w:r>
    </w:p>
    <w:p w14:paraId="795BA40A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14:paraId="4BB11987" w14:textId="77777777"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642D40A9" w14:textId="77777777"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37166D76" w14:textId="77777777"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14:paraId="72720814" w14:textId="77777777"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14:paraId="1BACDAA8" w14:textId="77777777" w:rsidR="00AA7474" w:rsidRPr="00826784" w:rsidRDefault="00AA7474" w:rsidP="00AA7474">
      <w:r w:rsidRPr="00826784">
        <w:t>Промежуточная аттестация проводится в форме экзамена</w:t>
      </w:r>
      <w:r w:rsidR="00150D2B">
        <w:t xml:space="preserve"> и защиты курсовой работы</w:t>
      </w:r>
      <w:r w:rsidRPr="00826784">
        <w:t>. Форма проведения экзамена - тестирование, письменный опрос по теоретическим вопросам и выполнение практического задания.</w:t>
      </w:r>
    </w:p>
    <w:p w14:paraId="514D2E61" w14:textId="77777777" w:rsidR="00AA7474" w:rsidRPr="00826784" w:rsidRDefault="00AA7474" w:rsidP="00AA7474"/>
    <w:p w14:paraId="18F926CB" w14:textId="77777777"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14:paraId="2951EE46" w14:textId="77777777"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472EB391" w14:textId="77777777"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14:paraId="65ABAE18" w14:textId="77777777"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14:paraId="0642C88E" w14:textId="77777777" w:rsidR="00AA7474" w:rsidRPr="00826784" w:rsidRDefault="00AA7474" w:rsidP="00AA7474">
      <w:pPr>
        <w:widowControl w:val="0"/>
        <w:numPr>
          <w:ilvl w:val="0"/>
          <w:numId w:val="26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14:paraId="4B14B066" w14:textId="77777777"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14:paraId="73C01776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14:paraId="2B5104FA" w14:textId="77777777" w:rsidR="00AA7474" w:rsidRPr="00826784" w:rsidRDefault="00AA7474" w:rsidP="00AA7474">
      <w:pPr>
        <w:rPr>
          <w:i/>
          <w:sz w:val="22"/>
          <w:szCs w:val="22"/>
        </w:rPr>
      </w:pPr>
    </w:p>
    <w:p w14:paraId="5E38AF14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14:paraId="3FA17E50" w14:textId="77777777"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307A9167" w14:textId="77777777" w:rsidTr="00407197">
        <w:tc>
          <w:tcPr>
            <w:tcW w:w="3034" w:type="dxa"/>
            <w:vAlign w:val="center"/>
          </w:tcPr>
          <w:p w14:paraId="31779A0E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545DE081" w14:textId="77777777"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02EB84F0" w14:textId="77777777" w:rsidTr="00407197">
        <w:tc>
          <w:tcPr>
            <w:tcW w:w="3034" w:type="dxa"/>
          </w:tcPr>
          <w:p w14:paraId="6928DC68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5F9C6044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0D25EC6B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14:paraId="2C9D2CA6" w14:textId="77777777" w:rsidTr="00407197">
        <w:tc>
          <w:tcPr>
            <w:tcW w:w="3034" w:type="dxa"/>
          </w:tcPr>
          <w:p w14:paraId="2057AA48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5E2C3D63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623BD668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14:paraId="5F3696C8" w14:textId="77777777" w:rsidTr="00407197">
        <w:tc>
          <w:tcPr>
            <w:tcW w:w="3034" w:type="dxa"/>
          </w:tcPr>
          <w:p w14:paraId="24C6A01E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72F96122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64104511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14:paraId="7DE984A6" w14:textId="77777777" w:rsidTr="00407197">
        <w:tc>
          <w:tcPr>
            <w:tcW w:w="3034" w:type="dxa"/>
          </w:tcPr>
          <w:p w14:paraId="4C436F4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521154A8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14:paraId="0292C96C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14:paraId="5445E41D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14:paraId="184D0900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6FA94F01" w14:textId="77777777" w:rsidTr="00407197">
        <w:trPr>
          <w:trHeight w:val="407"/>
        </w:trPr>
        <w:tc>
          <w:tcPr>
            <w:tcW w:w="3034" w:type="dxa"/>
            <w:vAlign w:val="center"/>
          </w:tcPr>
          <w:p w14:paraId="5E5F1506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00B660B9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4EE28436" w14:textId="77777777" w:rsidTr="00407197">
        <w:tc>
          <w:tcPr>
            <w:tcW w:w="3034" w:type="dxa"/>
          </w:tcPr>
          <w:p w14:paraId="4D48C33D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7B76D37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189CB543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14:paraId="602080E5" w14:textId="77777777" w:rsidTr="00407197">
        <w:tc>
          <w:tcPr>
            <w:tcW w:w="3034" w:type="dxa"/>
          </w:tcPr>
          <w:p w14:paraId="62F6E049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3407341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13668C49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14:paraId="65467F4F" w14:textId="77777777" w:rsidTr="00407197">
        <w:tc>
          <w:tcPr>
            <w:tcW w:w="3034" w:type="dxa"/>
          </w:tcPr>
          <w:p w14:paraId="59FDA9C1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736645C6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358FB604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14:paraId="1F567967" w14:textId="77777777" w:rsidTr="00407197">
        <w:tc>
          <w:tcPr>
            <w:tcW w:w="3034" w:type="dxa"/>
          </w:tcPr>
          <w:p w14:paraId="5C8EDAF4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6F72BA00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14:paraId="537C315E" w14:textId="77777777" w:rsidR="00AA7474" w:rsidRPr="00826784" w:rsidRDefault="00AA7474" w:rsidP="00AA7474"/>
    <w:p w14:paraId="5E7ED1E4" w14:textId="77777777" w:rsidR="00AA7474" w:rsidRPr="00826784" w:rsidRDefault="00AA7474" w:rsidP="00AA7474"/>
    <w:p w14:paraId="42470380" w14:textId="77777777" w:rsidR="00AA7474" w:rsidRPr="00826784" w:rsidRDefault="00AA7474" w:rsidP="00AA7474">
      <w:pPr>
        <w:rPr>
          <w:b/>
        </w:rPr>
      </w:pPr>
    </w:p>
    <w:p w14:paraId="395E2004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14:paraId="6AFEFD1C" w14:textId="77777777"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4ED537C9" w14:textId="77777777" w:rsidTr="00407197">
        <w:tc>
          <w:tcPr>
            <w:tcW w:w="3034" w:type="dxa"/>
            <w:vAlign w:val="center"/>
          </w:tcPr>
          <w:p w14:paraId="53411C33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03E3A247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46FD7C22" w14:textId="77777777" w:rsidTr="00407197">
        <w:tc>
          <w:tcPr>
            <w:tcW w:w="3034" w:type="dxa"/>
          </w:tcPr>
          <w:p w14:paraId="64CA0A7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3601298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65A35B96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14:paraId="2740114F" w14:textId="77777777" w:rsidTr="00407197">
        <w:tc>
          <w:tcPr>
            <w:tcW w:w="3034" w:type="dxa"/>
          </w:tcPr>
          <w:p w14:paraId="058FFAB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7F93356B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4D754760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14:paraId="3980EB55" w14:textId="77777777" w:rsidTr="00407197">
        <w:tc>
          <w:tcPr>
            <w:tcW w:w="3034" w:type="dxa"/>
          </w:tcPr>
          <w:p w14:paraId="5FE4B899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648AA88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36717421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14:paraId="06E8BE94" w14:textId="77777777" w:rsidTr="00407197">
        <w:tc>
          <w:tcPr>
            <w:tcW w:w="3034" w:type="dxa"/>
          </w:tcPr>
          <w:p w14:paraId="21D0F173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67CB8CE3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14:paraId="29E3ECA3" w14:textId="77777777" w:rsidR="00AA7474" w:rsidRDefault="00AA7474" w:rsidP="00AA7474"/>
    <w:p w14:paraId="27F9FDE3" w14:textId="77777777" w:rsidR="00931656" w:rsidRPr="00873BB3" w:rsidRDefault="00931656" w:rsidP="00931656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 w:rsidR="00150D2B">
        <w:rPr>
          <w:b/>
        </w:rPr>
        <w:t>й работы</w:t>
      </w:r>
    </w:p>
    <w:p w14:paraId="3C8DAAAF" w14:textId="77777777" w:rsidR="00931656" w:rsidRDefault="00931656" w:rsidP="00931656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931656" w:rsidRPr="00831561" w14:paraId="4A1162AB" w14:textId="77777777" w:rsidTr="00407197">
        <w:tc>
          <w:tcPr>
            <w:tcW w:w="3034" w:type="dxa"/>
            <w:vAlign w:val="center"/>
          </w:tcPr>
          <w:p w14:paraId="21D9BE6A" w14:textId="77777777"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396A9CE2" w14:textId="77777777"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31656" w:rsidRPr="00F3123F" w14:paraId="35AE902E" w14:textId="77777777" w:rsidTr="00407197">
        <w:tc>
          <w:tcPr>
            <w:tcW w:w="3034" w:type="dxa"/>
          </w:tcPr>
          <w:p w14:paraId="1803086D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14:paraId="4766E9F5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522A23DC" w14:textId="77777777" w:rsidR="00931656" w:rsidRPr="00F3123F" w:rsidRDefault="00931656" w:rsidP="00150D2B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 w:rsidR="00150D2B"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 w:rsidR="00150D2B">
              <w:rPr>
                <w:color w:val="000000"/>
                <w:sz w:val="22"/>
                <w:szCs w:val="22"/>
              </w:rPr>
              <w:t>работа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 w:rsidR="00150D2B"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в полном объеме, </w:t>
            </w:r>
            <w:r>
              <w:rPr>
                <w:color w:val="000000"/>
                <w:sz w:val="22"/>
                <w:szCs w:val="22"/>
              </w:rPr>
              <w:t xml:space="preserve">все модели </w:t>
            </w:r>
            <w:r w:rsidRPr="00F3123F">
              <w:rPr>
                <w:color w:val="000000"/>
                <w:sz w:val="22"/>
                <w:szCs w:val="22"/>
              </w:rPr>
              <w:t>выполнены без ошибок, дана оценка полученных результатов, работа выполнено самостоятельно, работа оформлена аккуратно, соблюдались сроки сдачи и защиты, при защите студент ответил на все предложенные вопросы</w:t>
            </w:r>
          </w:p>
        </w:tc>
      </w:tr>
      <w:tr w:rsidR="00931656" w:rsidRPr="00F3123F" w14:paraId="7EEBB46D" w14:textId="77777777" w:rsidTr="00407197">
        <w:tc>
          <w:tcPr>
            <w:tcW w:w="3034" w:type="dxa"/>
          </w:tcPr>
          <w:p w14:paraId="04DE05B6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14:paraId="548DD827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60AA437B" w14:textId="77777777" w:rsidR="00931656" w:rsidRPr="00F3123F" w:rsidRDefault="00150D2B" w:rsidP="00150D2B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 полном объеме, присутствуют незначительные ошибки </w:t>
            </w:r>
            <w:r w:rsidR="00931656">
              <w:rPr>
                <w:color w:val="000000"/>
                <w:sz w:val="22"/>
                <w:szCs w:val="22"/>
              </w:rPr>
              <w:t>при построении моделей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, дана оценка полученных </w:t>
            </w:r>
            <w:r w:rsidR="00931656">
              <w:rPr>
                <w:color w:val="000000"/>
                <w:sz w:val="22"/>
                <w:szCs w:val="22"/>
              </w:rPr>
              <w:t>результатов</w:t>
            </w:r>
            <w:r w:rsidR="00931656" w:rsidRPr="00F3123F">
              <w:rPr>
                <w:color w:val="000000"/>
                <w:sz w:val="22"/>
                <w:szCs w:val="22"/>
              </w:rPr>
              <w:t>, работа выполнен</w:t>
            </w:r>
            <w:r w:rsidR="00931656"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, при защите студент ответил не на все предложенные вопросы (правильных ответов не менее </w:t>
            </w:r>
            <w:r w:rsidR="00931656">
              <w:rPr>
                <w:color w:val="000000"/>
                <w:sz w:val="22"/>
                <w:szCs w:val="22"/>
              </w:rPr>
              <w:t>75</w:t>
            </w:r>
            <w:r w:rsidR="00931656"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931656" w:rsidRPr="00F3123F" w14:paraId="773196EF" w14:textId="77777777" w:rsidTr="00407197">
        <w:tc>
          <w:tcPr>
            <w:tcW w:w="3034" w:type="dxa"/>
          </w:tcPr>
          <w:p w14:paraId="3375A545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14:paraId="435222A8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410851A9" w14:textId="77777777" w:rsidR="00931656" w:rsidRPr="00F3123F" w:rsidRDefault="00150D2B" w:rsidP="00150D2B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 полном объеме, присутствуют ошибки </w:t>
            </w:r>
            <w:r w:rsidR="00931656">
              <w:rPr>
                <w:color w:val="000000"/>
                <w:sz w:val="22"/>
                <w:szCs w:val="22"/>
              </w:rPr>
              <w:t>при построении моделей</w:t>
            </w:r>
            <w:r w:rsidR="00931656" w:rsidRPr="00F3123F">
              <w:rPr>
                <w:color w:val="000000"/>
                <w:sz w:val="22"/>
                <w:szCs w:val="22"/>
              </w:rPr>
              <w:t>,</w:t>
            </w:r>
            <w:r w:rsidR="00931656">
              <w:rPr>
                <w:color w:val="000000"/>
                <w:sz w:val="22"/>
                <w:szCs w:val="22"/>
              </w:rPr>
              <w:t xml:space="preserve"> </w:t>
            </w:r>
            <w:r w:rsidR="00931656" w:rsidRPr="00F3123F">
              <w:rPr>
                <w:color w:val="000000"/>
                <w:sz w:val="22"/>
                <w:szCs w:val="22"/>
              </w:rPr>
              <w:t>оценка полученных результатов</w:t>
            </w:r>
            <w:r w:rsidR="00931656"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="00931656" w:rsidRPr="00F3123F">
              <w:rPr>
                <w:color w:val="000000"/>
                <w:sz w:val="22"/>
                <w:szCs w:val="22"/>
              </w:rPr>
              <w:t>, работа выполнен</w:t>
            </w:r>
            <w:r w:rsidR="00931656">
              <w:rPr>
                <w:color w:val="000000"/>
                <w:sz w:val="22"/>
                <w:szCs w:val="22"/>
              </w:rPr>
              <w:t>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самостоятельно, по оформлению работы имеются замечания, частично соблюдались сроки сдачи и защиты, при защите студент ответил не на все предложенные вопросы (правильных ответов не менее 50%)</w:t>
            </w:r>
          </w:p>
        </w:tc>
      </w:tr>
      <w:tr w:rsidR="00931656" w:rsidRPr="00F3123F" w14:paraId="676D6583" w14:textId="77777777" w:rsidTr="00407197">
        <w:tc>
          <w:tcPr>
            <w:tcW w:w="3034" w:type="dxa"/>
          </w:tcPr>
          <w:p w14:paraId="44784729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14:paraId="554EBEF1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14:paraId="49001597" w14:textId="77777777" w:rsidR="00931656" w:rsidRDefault="00150D2B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931656">
              <w:rPr>
                <w:color w:val="000000"/>
                <w:sz w:val="22"/>
                <w:szCs w:val="22"/>
              </w:rPr>
              <w:t>курсов</w:t>
            </w:r>
            <w:r>
              <w:rPr>
                <w:color w:val="000000"/>
                <w:sz w:val="22"/>
                <w:szCs w:val="22"/>
              </w:rPr>
              <w:t>ая</w:t>
            </w:r>
            <w:r w:rsidRPr="00931656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работа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="00931656"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="00931656"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23492D3B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958EF13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73D8800B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</w:t>
            </w:r>
            <w:r>
              <w:rPr>
                <w:color w:val="000000"/>
                <w:sz w:val="22"/>
                <w:szCs w:val="22"/>
              </w:rPr>
              <w:t>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53B52586" w14:textId="77777777" w:rsidR="00931656" w:rsidRPr="00F3123F" w:rsidRDefault="00931656" w:rsidP="00150D2B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студент ответил не на все предложенные вопросы (правильных ответов менее 50%)</w:t>
            </w:r>
          </w:p>
        </w:tc>
      </w:tr>
    </w:tbl>
    <w:p w14:paraId="6ADC38A4" w14:textId="77777777" w:rsidR="00931656" w:rsidRPr="00826784" w:rsidRDefault="00931656" w:rsidP="00AA7474"/>
    <w:p w14:paraId="1D75D48E" w14:textId="77777777"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4C68117E" w14:textId="77777777" w:rsidR="00AA7474" w:rsidRPr="00826784" w:rsidRDefault="00AA7474" w:rsidP="00AA7474"/>
    <w:p w14:paraId="4F73FAAB" w14:textId="77777777"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2F64618A" w14:textId="77777777" w:rsidR="00AA7474" w:rsidRPr="00826784" w:rsidRDefault="00AA7474" w:rsidP="00AA7474">
      <w:r w:rsidRPr="00826784">
        <w:rPr>
          <w:b/>
        </w:rPr>
        <w:t>Оценка «хорошо»</w:t>
      </w:r>
      <w:r w:rsidRPr="00826784">
        <w:t> выставляется студенту, который набрал в сумме от 8 до 11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14:paraId="38FEC8CB" w14:textId="77777777" w:rsidR="00AA7474" w:rsidRPr="00826784" w:rsidRDefault="00AA7474" w:rsidP="00AA7474">
      <w:r w:rsidRPr="00826784">
        <w:rPr>
          <w:b/>
        </w:rPr>
        <w:t>Оценка «удовлетворительно»</w:t>
      </w:r>
      <w:r w:rsidRPr="00826784">
        <w:t xml:space="preserve"> выставляется студенту, который набрал в сумме от 4 до 7 баллов при условии выполнения всех заданий на уровне не ниже порогового. </w:t>
      </w:r>
      <w:r w:rsidRPr="00826784">
        <w:lastRenderedPageBreak/>
        <w:t>Обязательным условием является выполнение всех предусмотренных в течение семестра практических заданий.</w:t>
      </w:r>
    </w:p>
    <w:p w14:paraId="2169EF89" w14:textId="77777777"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14:paraId="781721CC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7896CE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14:paraId="6F3E34E0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781"/>
        <w:gridCol w:w="2478"/>
        <w:gridCol w:w="2307"/>
      </w:tblGrid>
      <w:tr w:rsidR="00AA7474" w:rsidRPr="00826784" w14:paraId="1BB73004" w14:textId="77777777" w:rsidTr="00407197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07F5FA0" w14:textId="77777777"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7184467A" w14:textId="77777777"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A90AFDA" w14:textId="77777777" w:rsidR="00AA7474" w:rsidRPr="00826784" w:rsidRDefault="00AA7474" w:rsidP="00407197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826784" w14:paraId="15741354" w14:textId="77777777" w:rsidTr="00407197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5DB9B9A1" w14:textId="77777777" w:rsidR="00AA7474" w:rsidRPr="00826784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39134DD3" w14:textId="77777777" w:rsidR="00AA7474" w:rsidRPr="00826784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349D668E" w14:textId="77777777" w:rsidR="00AA7474" w:rsidRPr="00826784" w:rsidRDefault="00AA7474" w:rsidP="00407197">
            <w:pPr>
              <w:snapToGrid w:val="0"/>
              <w:rPr>
                <w:b/>
              </w:rPr>
            </w:pPr>
          </w:p>
        </w:tc>
      </w:tr>
      <w:tr w:rsidR="006E7537" w:rsidRPr="00826784" w14:paraId="09C86664" w14:textId="77777777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1164AC5" w14:textId="77777777" w:rsidR="006E7537" w:rsidRPr="009512D5" w:rsidRDefault="006E7537" w:rsidP="006E7537">
            <w:pPr>
              <w:ind w:firstLine="0"/>
              <w:jc w:val="left"/>
            </w:pPr>
            <w:r w:rsidRPr="009512D5">
              <w:t>Тема 1. Принципы разработки информационных систем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F3F2574" w14:textId="77777777" w:rsidR="006E7537" w:rsidRPr="0018200D" w:rsidRDefault="00150D2B" w:rsidP="006E7537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1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48CD4B1" w14:textId="77777777" w:rsidR="006E7537" w:rsidRPr="00826784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</w:tc>
      </w:tr>
      <w:tr w:rsidR="006E7537" w:rsidRPr="00826784" w14:paraId="45DEF187" w14:textId="77777777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80CC6DE" w14:textId="77777777" w:rsidR="006E7537" w:rsidRPr="009512D5" w:rsidRDefault="006E7537" w:rsidP="006E7537">
            <w:pPr>
              <w:ind w:firstLine="0"/>
              <w:jc w:val="left"/>
            </w:pPr>
            <w:r w:rsidRPr="009512D5">
              <w:t>Тема 2. Методологии разработки программного обеспечения (ПО)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D3629DC" w14:textId="77777777" w:rsidR="006E7537" w:rsidRDefault="00150D2B" w:rsidP="006E7537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1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1F0B663" w14:textId="77777777"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14:paraId="7A91C928" w14:textId="77777777"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6E7537" w:rsidRPr="00826784" w14:paraId="6046F7C9" w14:textId="77777777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4E49466" w14:textId="77777777" w:rsidR="006E7537" w:rsidRPr="009512D5" w:rsidRDefault="006E7537" w:rsidP="006E7537">
            <w:pPr>
              <w:ind w:firstLine="0"/>
              <w:jc w:val="left"/>
            </w:pPr>
            <w:r w:rsidRPr="009512D5">
              <w:t>Тема 3. Моделирование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01DC40E" w14:textId="77777777" w:rsidR="006E7537" w:rsidRDefault="00150D2B" w:rsidP="006E7537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1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0F70D00" w14:textId="77777777"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14:paraId="10BA9085" w14:textId="77777777"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6E7537" w:rsidRPr="00826784" w14:paraId="1B89CA88" w14:textId="77777777" w:rsidTr="00407197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D9CC013" w14:textId="77777777" w:rsidR="006E7537" w:rsidRDefault="006E7537" w:rsidP="006E7537">
            <w:pPr>
              <w:ind w:firstLine="0"/>
              <w:jc w:val="left"/>
            </w:pPr>
            <w:r w:rsidRPr="009512D5">
              <w:t>Тема 4. Спецификация требований к ИС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1815B84" w14:textId="77777777" w:rsidR="006E7537" w:rsidRDefault="00150D2B" w:rsidP="006E7537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1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AA09CC8" w14:textId="77777777" w:rsidR="006E7537" w:rsidRDefault="006E7537" w:rsidP="006E7537">
            <w:pPr>
              <w:ind w:firstLine="0"/>
              <w:jc w:val="center"/>
            </w:pPr>
            <w:r w:rsidRPr="00826784">
              <w:t>Экзамен</w:t>
            </w:r>
          </w:p>
          <w:p w14:paraId="7EABAFF2" w14:textId="77777777" w:rsidR="006E7537" w:rsidRPr="00826784" w:rsidRDefault="006E7537" w:rsidP="006E7537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</w:tbl>
    <w:p w14:paraId="102B8160" w14:textId="77777777"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14:paraId="700EFBAA" w14:textId="77777777"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14:paraId="09D9A704" w14:textId="77777777"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14:paraId="7DE8FA79" w14:textId="77777777" w:rsidR="00150D2B" w:rsidRDefault="00150D2B" w:rsidP="00150D2B">
      <w:pPr>
        <w:pStyle w:val="Style23"/>
        <w:ind w:firstLine="709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8"/>
        <w:gridCol w:w="7153"/>
      </w:tblGrid>
      <w:tr w:rsidR="00150D2B" w:rsidRPr="00FC243E" w14:paraId="4D66F47E" w14:textId="77777777" w:rsidTr="007E5099">
        <w:tc>
          <w:tcPr>
            <w:tcW w:w="1263" w:type="pct"/>
          </w:tcPr>
          <w:p w14:paraId="6DDDF2BC" w14:textId="77777777" w:rsidR="00150D2B" w:rsidRPr="00CE1791" w:rsidRDefault="00150D2B" w:rsidP="007E5099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>
              <w:t xml:space="preserve"> </w:t>
            </w: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76B5FD05" w14:textId="77777777" w:rsidR="00150D2B" w:rsidRPr="002D551A" w:rsidRDefault="00150D2B" w:rsidP="007E5099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2D551A">
              <w:rPr>
                <w:b/>
                <w:bCs/>
              </w:rPr>
              <w:t>Результаты освоения ОПОП</w:t>
            </w:r>
          </w:p>
          <w:p w14:paraId="3EB8AA38" w14:textId="77777777" w:rsidR="00150D2B" w:rsidRPr="002D551A" w:rsidRDefault="00150D2B" w:rsidP="007E5099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2D551A">
              <w:rPr>
                <w:b/>
                <w:bCs/>
                <w:iCs/>
              </w:rPr>
              <w:t>Содержание компетенций</w:t>
            </w:r>
          </w:p>
        </w:tc>
      </w:tr>
      <w:tr w:rsidR="00150D2B" w:rsidRPr="00FC243E" w14:paraId="299114E4" w14:textId="77777777" w:rsidTr="007E5099">
        <w:tc>
          <w:tcPr>
            <w:tcW w:w="1263" w:type="pct"/>
          </w:tcPr>
          <w:p w14:paraId="01BE70ED" w14:textId="77777777" w:rsidR="00150D2B" w:rsidRPr="00F14161" w:rsidRDefault="00150D2B" w:rsidP="007E5099">
            <w:pPr>
              <w:ind w:firstLine="0"/>
              <w:jc w:val="center"/>
              <w:rPr>
                <w:sz w:val="22"/>
              </w:rPr>
            </w:pPr>
            <w:r>
              <w:t>ОПК-1</w:t>
            </w:r>
          </w:p>
        </w:tc>
        <w:tc>
          <w:tcPr>
            <w:tcW w:w="3737" w:type="pct"/>
          </w:tcPr>
          <w:p w14:paraId="01FEDDD6" w14:textId="77777777" w:rsidR="00150D2B" w:rsidRPr="00F14161" w:rsidRDefault="00150D2B" w:rsidP="007E5099">
            <w:pPr>
              <w:ind w:firstLine="0"/>
              <w:rPr>
                <w:sz w:val="22"/>
              </w:rPr>
            </w:pPr>
            <w:r w:rsidRPr="00FA0360">
              <w:t>способность решать стандартные задачи профессиональной деятельности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</w:t>
            </w:r>
          </w:p>
        </w:tc>
      </w:tr>
    </w:tbl>
    <w:p w14:paraId="3DDB3781" w14:textId="77777777" w:rsidR="00150D2B" w:rsidRDefault="00150D2B" w:rsidP="00150D2B">
      <w:pPr>
        <w:rPr>
          <w:b/>
        </w:rPr>
      </w:pPr>
    </w:p>
    <w:p w14:paraId="1DED2968" w14:textId="77777777" w:rsidR="00150D2B" w:rsidRDefault="00150D2B" w:rsidP="00150D2B">
      <w:pPr>
        <w:rPr>
          <w:b/>
        </w:rPr>
      </w:pPr>
      <w:r>
        <w:rPr>
          <w:b/>
        </w:rPr>
        <w:t>Типовые т</w:t>
      </w:r>
      <w:r w:rsidRPr="003C15DA">
        <w:rPr>
          <w:b/>
        </w:rPr>
        <w:t>естовые вопросы:</w:t>
      </w:r>
    </w:p>
    <w:p w14:paraId="2E5A3095" w14:textId="77777777" w:rsidR="00150D2B" w:rsidRDefault="00150D2B" w:rsidP="00150D2B">
      <w:pPr>
        <w:rPr>
          <w:b/>
        </w:rPr>
      </w:pPr>
    </w:p>
    <w:p w14:paraId="550687A3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ой элемент нотации </w:t>
      </w:r>
      <w:r w:rsidRPr="00AB7B50">
        <w:rPr>
          <w:szCs w:val="24"/>
        </w:rPr>
        <w:t xml:space="preserve">BPMN </w:t>
      </w:r>
      <w:r>
        <w:rPr>
          <w:szCs w:val="24"/>
        </w:rPr>
        <w:t>позволяет отслеживать состояние процесса во времени?</w:t>
      </w:r>
    </w:p>
    <w:p w14:paraId="768E6B4D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Артефакт;</w:t>
      </w:r>
    </w:p>
    <w:p w14:paraId="50B7692D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Событие;</w:t>
      </w:r>
    </w:p>
    <w:p w14:paraId="274AB519" w14:textId="77777777" w:rsidR="00150D2B" w:rsidRPr="00AB7B50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Аннотация.</w:t>
      </w:r>
    </w:p>
    <w:p w14:paraId="78123A13" w14:textId="77777777" w:rsidR="00150D2B" w:rsidRDefault="00150D2B" w:rsidP="00150D2B">
      <w:pPr>
        <w:rPr>
          <w:b/>
        </w:rPr>
      </w:pPr>
    </w:p>
    <w:p w14:paraId="6E4ADB5E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>У</w:t>
      </w:r>
      <w:r w:rsidRPr="00051429">
        <w:rPr>
          <w:szCs w:val="24"/>
        </w:rPr>
        <w:t>стойчивая, целенаправленная совокупность</w:t>
      </w:r>
      <w:r>
        <w:rPr>
          <w:szCs w:val="24"/>
        </w:rPr>
        <w:t xml:space="preserve"> </w:t>
      </w:r>
      <w:r w:rsidRPr="00051429">
        <w:rPr>
          <w:szCs w:val="24"/>
        </w:rPr>
        <w:t>взаимосвязанных операций, которая по</w:t>
      </w:r>
      <w:r>
        <w:rPr>
          <w:szCs w:val="24"/>
        </w:rPr>
        <w:t xml:space="preserve"> </w:t>
      </w:r>
      <w:r w:rsidRPr="00051429">
        <w:rPr>
          <w:szCs w:val="24"/>
        </w:rPr>
        <w:t>определенной технологии преобразует входы в выходы, представляемые</w:t>
      </w:r>
      <w:r>
        <w:rPr>
          <w:szCs w:val="24"/>
        </w:rPr>
        <w:t xml:space="preserve"> </w:t>
      </w:r>
      <w:r w:rsidRPr="00051429">
        <w:rPr>
          <w:szCs w:val="24"/>
        </w:rPr>
        <w:t>ценность для потребителя</w:t>
      </w:r>
      <w:r>
        <w:rPr>
          <w:szCs w:val="24"/>
        </w:rPr>
        <w:t xml:space="preserve"> называется …  .</w:t>
      </w:r>
    </w:p>
    <w:p w14:paraId="48CE97B7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Бизнес-целью;</w:t>
      </w:r>
    </w:p>
    <w:p w14:paraId="389F16FB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Бизнес-процессом;</w:t>
      </w:r>
    </w:p>
    <w:p w14:paraId="4A416A4F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Бизнес-активностью.</w:t>
      </w:r>
    </w:p>
    <w:p w14:paraId="4A982B58" w14:textId="77777777" w:rsidR="00150D2B" w:rsidRDefault="00150D2B" w:rsidP="00150D2B">
      <w:pPr>
        <w:pStyle w:val="a4"/>
        <w:spacing w:line="200" w:lineRule="atLeast"/>
        <w:rPr>
          <w:szCs w:val="24"/>
        </w:rPr>
      </w:pPr>
    </w:p>
    <w:p w14:paraId="4AC3B638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Что называют </w:t>
      </w:r>
      <w:r w:rsidRPr="00051429">
        <w:rPr>
          <w:szCs w:val="24"/>
        </w:rPr>
        <w:t>количественн</w:t>
      </w:r>
      <w:r>
        <w:rPr>
          <w:szCs w:val="24"/>
        </w:rPr>
        <w:t>ой</w:t>
      </w:r>
      <w:r w:rsidRPr="00051429">
        <w:rPr>
          <w:szCs w:val="24"/>
        </w:rPr>
        <w:t xml:space="preserve"> мер</w:t>
      </w:r>
      <w:r>
        <w:rPr>
          <w:szCs w:val="24"/>
        </w:rPr>
        <w:t>ой</w:t>
      </w:r>
      <w:r w:rsidRPr="00051429">
        <w:rPr>
          <w:szCs w:val="24"/>
        </w:rPr>
        <w:t xml:space="preserve"> степени достижения</w:t>
      </w:r>
      <w:r>
        <w:rPr>
          <w:szCs w:val="24"/>
        </w:rPr>
        <w:t xml:space="preserve"> </w:t>
      </w:r>
      <w:r w:rsidRPr="00051429">
        <w:rPr>
          <w:szCs w:val="24"/>
        </w:rPr>
        <w:t>процессом своей цели</w:t>
      </w:r>
      <w:r>
        <w:rPr>
          <w:szCs w:val="24"/>
        </w:rPr>
        <w:t>?</w:t>
      </w:r>
    </w:p>
    <w:p w14:paraId="513267B9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lastRenderedPageBreak/>
        <w:t>Атрибут;</w:t>
      </w:r>
    </w:p>
    <w:p w14:paraId="15C1F4D5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Выход;</w:t>
      </w:r>
    </w:p>
    <w:p w14:paraId="4CDA53F0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Метрика.</w:t>
      </w:r>
    </w:p>
    <w:p w14:paraId="6ED2FFBE" w14:textId="77777777" w:rsidR="00150D2B" w:rsidRDefault="00150D2B" w:rsidP="00150D2B">
      <w:pPr>
        <w:pStyle w:val="a4"/>
        <w:spacing w:line="200" w:lineRule="atLeast"/>
        <w:rPr>
          <w:szCs w:val="24"/>
        </w:rPr>
      </w:pPr>
    </w:p>
    <w:p w14:paraId="2FAA08E5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 называется </w:t>
      </w:r>
      <w:r w:rsidRPr="00051429">
        <w:rPr>
          <w:szCs w:val="24"/>
        </w:rPr>
        <w:t>выход,</w:t>
      </w:r>
      <w:r>
        <w:rPr>
          <w:szCs w:val="24"/>
        </w:rPr>
        <w:t xml:space="preserve"> через который поступае</w:t>
      </w:r>
      <w:r w:rsidRPr="00051429">
        <w:rPr>
          <w:szCs w:val="24"/>
        </w:rPr>
        <w:t>т</w:t>
      </w:r>
      <w:r>
        <w:rPr>
          <w:szCs w:val="24"/>
        </w:rPr>
        <w:t xml:space="preserve"> </w:t>
      </w:r>
      <w:r w:rsidRPr="00051429">
        <w:rPr>
          <w:szCs w:val="24"/>
        </w:rPr>
        <w:t>побочный продукт БП, который</w:t>
      </w:r>
      <w:r>
        <w:rPr>
          <w:szCs w:val="24"/>
        </w:rPr>
        <w:t xml:space="preserve"> </w:t>
      </w:r>
      <w:r w:rsidRPr="00051429">
        <w:rPr>
          <w:szCs w:val="24"/>
        </w:rPr>
        <w:t>может быть востребован</w:t>
      </w:r>
      <w:r>
        <w:rPr>
          <w:szCs w:val="24"/>
        </w:rPr>
        <w:t xml:space="preserve"> не основным потребителе</w:t>
      </w:r>
      <w:r w:rsidRPr="00051429">
        <w:rPr>
          <w:szCs w:val="24"/>
        </w:rPr>
        <w:t>м</w:t>
      </w:r>
      <w:r>
        <w:rPr>
          <w:szCs w:val="24"/>
        </w:rPr>
        <w:t>?</w:t>
      </w:r>
    </w:p>
    <w:p w14:paraId="2924102F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</w:t>
      </w:r>
      <w:r w:rsidRPr="007131E8">
        <w:rPr>
          <w:szCs w:val="24"/>
        </w:rPr>
        <w:t>Вторичный выход</w:t>
      </w:r>
      <w:r>
        <w:rPr>
          <w:szCs w:val="24"/>
        </w:rPr>
        <w:t>;</w:t>
      </w:r>
    </w:p>
    <w:p w14:paraId="678DB07E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Дополнительный выход;</w:t>
      </w:r>
    </w:p>
    <w:p w14:paraId="41B8AE4F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Обратная связь.</w:t>
      </w:r>
    </w:p>
    <w:p w14:paraId="6503F30D" w14:textId="77777777" w:rsidR="00150D2B" w:rsidRDefault="00150D2B" w:rsidP="00150D2B">
      <w:pPr>
        <w:pStyle w:val="a4"/>
        <w:spacing w:line="200" w:lineRule="atLeast"/>
        <w:rPr>
          <w:szCs w:val="24"/>
        </w:rPr>
      </w:pPr>
    </w:p>
    <w:p w14:paraId="63901835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ая модель занимает центральное место в архитектуре </w:t>
      </w:r>
      <w:r w:rsidRPr="00185CC4">
        <w:rPr>
          <w:szCs w:val="24"/>
        </w:rPr>
        <w:t>ARIS</w:t>
      </w:r>
      <w:r>
        <w:rPr>
          <w:szCs w:val="24"/>
        </w:rPr>
        <w:t>?</w:t>
      </w:r>
    </w:p>
    <w:p w14:paraId="29FD84F8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Модель данных;</w:t>
      </w:r>
    </w:p>
    <w:p w14:paraId="7DE2DE27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Модель функций;</w:t>
      </w:r>
    </w:p>
    <w:p w14:paraId="037189FD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Модель процесса.</w:t>
      </w:r>
    </w:p>
    <w:p w14:paraId="35C7604A" w14:textId="77777777" w:rsidR="00150D2B" w:rsidRDefault="00150D2B" w:rsidP="00150D2B">
      <w:pPr>
        <w:pStyle w:val="a4"/>
        <w:spacing w:line="200" w:lineRule="atLeast"/>
        <w:rPr>
          <w:szCs w:val="24"/>
        </w:rPr>
      </w:pPr>
    </w:p>
    <w:p w14:paraId="3CC5C542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 называют </w:t>
      </w:r>
      <w:r w:rsidRPr="00051429">
        <w:rPr>
          <w:szCs w:val="24"/>
        </w:rPr>
        <w:t>должностное лицо, которое имеет</w:t>
      </w:r>
      <w:r>
        <w:rPr>
          <w:szCs w:val="24"/>
        </w:rPr>
        <w:t xml:space="preserve"> </w:t>
      </w:r>
      <w:r w:rsidRPr="00051429">
        <w:rPr>
          <w:szCs w:val="24"/>
        </w:rPr>
        <w:t>в своем распоряжении персонал,</w:t>
      </w:r>
      <w:r>
        <w:rPr>
          <w:szCs w:val="24"/>
        </w:rPr>
        <w:t xml:space="preserve"> </w:t>
      </w:r>
      <w:r w:rsidRPr="00051429">
        <w:rPr>
          <w:szCs w:val="24"/>
        </w:rPr>
        <w:t>инфраструктуру, программное и</w:t>
      </w:r>
      <w:r>
        <w:rPr>
          <w:szCs w:val="24"/>
        </w:rPr>
        <w:t xml:space="preserve"> </w:t>
      </w:r>
      <w:r w:rsidRPr="00051429">
        <w:rPr>
          <w:szCs w:val="24"/>
        </w:rPr>
        <w:t>аппаратное обеспечение,</w:t>
      </w:r>
      <w:r>
        <w:rPr>
          <w:szCs w:val="24"/>
        </w:rPr>
        <w:t xml:space="preserve"> </w:t>
      </w:r>
      <w:r w:rsidRPr="00051429">
        <w:rPr>
          <w:szCs w:val="24"/>
        </w:rPr>
        <w:t>информацию о процессе,</w:t>
      </w:r>
      <w:r>
        <w:rPr>
          <w:szCs w:val="24"/>
        </w:rPr>
        <w:t xml:space="preserve"> </w:t>
      </w:r>
      <w:r w:rsidRPr="00051429">
        <w:rPr>
          <w:szCs w:val="24"/>
        </w:rPr>
        <w:t>управляет ходом процесса и несет</w:t>
      </w:r>
      <w:r>
        <w:rPr>
          <w:szCs w:val="24"/>
        </w:rPr>
        <w:t xml:space="preserve"> </w:t>
      </w:r>
      <w:r w:rsidRPr="00051429">
        <w:rPr>
          <w:szCs w:val="24"/>
        </w:rPr>
        <w:t>ответственность за его результаты</w:t>
      </w:r>
      <w:r>
        <w:rPr>
          <w:szCs w:val="24"/>
        </w:rPr>
        <w:t xml:space="preserve"> </w:t>
      </w:r>
      <w:r w:rsidRPr="00051429">
        <w:rPr>
          <w:szCs w:val="24"/>
        </w:rPr>
        <w:t>и эффективность</w:t>
      </w:r>
      <w:r>
        <w:rPr>
          <w:szCs w:val="24"/>
        </w:rPr>
        <w:t>?</w:t>
      </w:r>
    </w:p>
    <w:p w14:paraId="0A2D4EAB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Разработчик;</w:t>
      </w:r>
    </w:p>
    <w:p w14:paraId="072FB9DC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Владелец;</w:t>
      </w:r>
    </w:p>
    <w:p w14:paraId="4CF9E831" w14:textId="77777777" w:rsidR="00150D2B" w:rsidRDefault="00150D2B" w:rsidP="00150D2B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</w:rPr>
        <w:t>Пользователь.</w:t>
      </w:r>
    </w:p>
    <w:p w14:paraId="2A4D6D47" w14:textId="77777777" w:rsidR="00150D2B" w:rsidRPr="00185CC4" w:rsidRDefault="00150D2B" w:rsidP="00150D2B">
      <w:pPr>
        <w:pStyle w:val="a4"/>
        <w:spacing w:line="200" w:lineRule="atLeast"/>
        <w:rPr>
          <w:szCs w:val="24"/>
          <w:lang w:val="en-US"/>
        </w:rPr>
      </w:pPr>
    </w:p>
    <w:p w14:paraId="77660F96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ая нотация в методологии </w:t>
      </w:r>
      <w:r w:rsidRPr="00185CC4">
        <w:rPr>
          <w:szCs w:val="24"/>
        </w:rPr>
        <w:t xml:space="preserve">ARIS </w:t>
      </w:r>
      <w:r>
        <w:rPr>
          <w:szCs w:val="24"/>
        </w:rPr>
        <w:t>позволяет строить модели процессов?</w:t>
      </w:r>
    </w:p>
    <w:p w14:paraId="2170E2AF" w14:textId="77777777" w:rsidR="00150D2B" w:rsidRDefault="00150D2B" w:rsidP="00150D2B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  <w:lang w:val="en-US"/>
        </w:rPr>
        <w:t>+</w:t>
      </w:r>
      <w:proofErr w:type="spellStart"/>
      <w:r>
        <w:rPr>
          <w:szCs w:val="24"/>
          <w:lang w:val="en-US"/>
        </w:rPr>
        <w:t>eEPC</w:t>
      </w:r>
      <w:proofErr w:type="spellEnd"/>
      <w:r>
        <w:rPr>
          <w:szCs w:val="24"/>
          <w:lang w:val="en-US"/>
        </w:rPr>
        <w:t>;</w:t>
      </w:r>
    </w:p>
    <w:p w14:paraId="02B50A5A" w14:textId="77777777" w:rsidR="00150D2B" w:rsidRDefault="00150D2B" w:rsidP="00150D2B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  <w:lang w:val="en-US"/>
        </w:rPr>
        <w:t>Organizational Chart;</w:t>
      </w:r>
    </w:p>
    <w:p w14:paraId="765AC9B3" w14:textId="77777777" w:rsidR="00150D2B" w:rsidRDefault="00150D2B" w:rsidP="00150D2B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  <w:lang w:val="en-US"/>
        </w:rPr>
        <w:t>Functional Tree.</w:t>
      </w:r>
    </w:p>
    <w:p w14:paraId="13F8E247" w14:textId="77777777" w:rsidR="00150D2B" w:rsidRDefault="00150D2B" w:rsidP="00150D2B">
      <w:pPr>
        <w:pStyle w:val="a4"/>
        <w:spacing w:line="200" w:lineRule="atLeast"/>
        <w:rPr>
          <w:szCs w:val="24"/>
          <w:lang w:val="en-US"/>
        </w:rPr>
      </w:pPr>
    </w:p>
    <w:p w14:paraId="4E0D66C7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 xml:space="preserve">Какая модель не включается в так называемый дом </w:t>
      </w:r>
      <w:r w:rsidRPr="00185CC4">
        <w:rPr>
          <w:szCs w:val="24"/>
        </w:rPr>
        <w:t>ARIS</w:t>
      </w:r>
      <w:r>
        <w:rPr>
          <w:szCs w:val="24"/>
        </w:rPr>
        <w:t>?</w:t>
      </w:r>
    </w:p>
    <w:p w14:paraId="732CC7D7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Модель данных;</w:t>
      </w:r>
    </w:p>
    <w:p w14:paraId="17FB845C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Модель рисков;</w:t>
      </w:r>
    </w:p>
    <w:p w14:paraId="27117DA3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Модель организационной структуры.</w:t>
      </w:r>
    </w:p>
    <w:p w14:paraId="650DA33D" w14:textId="77777777" w:rsidR="00150D2B" w:rsidRDefault="00150D2B" w:rsidP="00150D2B">
      <w:pPr>
        <w:rPr>
          <w:b/>
        </w:rPr>
      </w:pPr>
    </w:p>
    <w:p w14:paraId="573C50DF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>Чего позволяет добиться моделирование?</w:t>
      </w:r>
    </w:p>
    <w:p w14:paraId="3FF76290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Акцентирование внимания только на ключевых свойствах объекта в зависимости от решаемой задачи;</w:t>
      </w:r>
    </w:p>
    <w:p w14:paraId="108D0934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Создание копии реального объекта;</w:t>
      </w:r>
    </w:p>
    <w:p w14:paraId="0DA6D008" w14:textId="77777777" w:rsidR="00150D2B" w:rsidRPr="00017DDF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Рассмотрение всех имеющихся у объекта свойств.</w:t>
      </w:r>
    </w:p>
    <w:p w14:paraId="538788F7" w14:textId="77777777" w:rsidR="00150D2B" w:rsidRPr="000B72A3" w:rsidRDefault="00150D2B" w:rsidP="00150D2B">
      <w:pPr>
        <w:pStyle w:val="a4"/>
        <w:spacing w:line="200" w:lineRule="atLeast"/>
        <w:rPr>
          <w:szCs w:val="24"/>
        </w:rPr>
      </w:pPr>
    </w:p>
    <w:p w14:paraId="119E3F34" w14:textId="77777777" w:rsidR="00150D2B" w:rsidRDefault="00150D2B" w:rsidP="00150D2B">
      <w:pPr>
        <w:pStyle w:val="a4"/>
        <w:numPr>
          <w:ilvl w:val="0"/>
          <w:numId w:val="46"/>
        </w:numPr>
        <w:tabs>
          <w:tab w:val="clear" w:pos="851"/>
        </w:tabs>
        <w:spacing w:line="200" w:lineRule="atLeast"/>
        <w:rPr>
          <w:szCs w:val="24"/>
        </w:rPr>
      </w:pPr>
      <w:r>
        <w:rPr>
          <w:szCs w:val="24"/>
        </w:rPr>
        <w:t>Кто является связующим звеном между командой разработчиков и специалистами команды заказчика?</w:t>
      </w:r>
    </w:p>
    <w:p w14:paraId="7EEB6EB3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Ведущий разработчик;</w:t>
      </w:r>
    </w:p>
    <w:p w14:paraId="2902CDCD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Руководитель проекта;</w:t>
      </w:r>
    </w:p>
    <w:p w14:paraId="6B9E0637" w14:textId="77777777" w:rsidR="00150D2B" w:rsidRDefault="00150D2B" w:rsidP="00150D2B">
      <w:pPr>
        <w:pStyle w:val="a4"/>
        <w:spacing w:line="200" w:lineRule="atLeast"/>
        <w:rPr>
          <w:szCs w:val="24"/>
        </w:rPr>
      </w:pPr>
      <w:r>
        <w:rPr>
          <w:szCs w:val="24"/>
        </w:rPr>
        <w:t>+Бизнес-аналитик.</w:t>
      </w:r>
    </w:p>
    <w:p w14:paraId="28615688" w14:textId="77777777" w:rsidR="00150D2B" w:rsidRDefault="00150D2B" w:rsidP="00150D2B">
      <w:pPr>
        <w:pStyle w:val="a4"/>
        <w:spacing w:line="200" w:lineRule="atLeast"/>
        <w:rPr>
          <w:szCs w:val="24"/>
        </w:rPr>
      </w:pPr>
    </w:p>
    <w:p w14:paraId="39415E46" w14:textId="77777777" w:rsidR="00150D2B" w:rsidRPr="00B05C28" w:rsidRDefault="00150D2B" w:rsidP="00150D2B">
      <w:pPr>
        <w:rPr>
          <w:b/>
          <w:bCs/>
        </w:rPr>
      </w:pPr>
      <w:r>
        <w:rPr>
          <w:b/>
        </w:rPr>
        <w:t>Типовые практические задания</w:t>
      </w:r>
      <w:r w:rsidRPr="00B05C28">
        <w:rPr>
          <w:b/>
        </w:rPr>
        <w:t>:</w:t>
      </w:r>
    </w:p>
    <w:p w14:paraId="1BCA661E" w14:textId="77777777" w:rsidR="00150D2B" w:rsidRDefault="00150D2B" w:rsidP="00150D2B">
      <w:pPr>
        <w:rPr>
          <w:b/>
        </w:rPr>
      </w:pPr>
    </w:p>
    <w:p w14:paraId="3EBC59B3" w14:textId="77777777" w:rsidR="00150D2B" w:rsidRPr="00CC3875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1</w:t>
      </w:r>
    </w:p>
    <w:p w14:paraId="5ACA08D5" w14:textId="77777777" w:rsidR="00150D2B" w:rsidRDefault="00150D2B" w:rsidP="00150D2B">
      <w:r>
        <w:t>В соответствии с вариантом провести анализ характеристик основного бизнес-процесса</w:t>
      </w:r>
      <w:r w:rsidRPr="00165C69">
        <w:t>.</w:t>
      </w:r>
      <w:r>
        <w:t xml:space="preserve"> Результаты оформить в виде таблицы:</w:t>
      </w:r>
    </w:p>
    <w:p w14:paraId="13C1C74C" w14:textId="77777777" w:rsidR="00150D2B" w:rsidRDefault="00150D2B" w:rsidP="00150D2B"/>
    <w:p w14:paraId="0C076204" w14:textId="77777777" w:rsidR="00150D2B" w:rsidRDefault="00150D2B" w:rsidP="00150D2B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2"/>
        <w:gridCol w:w="4649"/>
      </w:tblGrid>
      <w:tr w:rsidR="00150D2B" w:rsidRPr="0049169A" w14:paraId="33C905D4" w14:textId="77777777" w:rsidTr="007E5099">
        <w:trPr>
          <w:trHeight w:val="128"/>
          <w:jc w:val="center"/>
        </w:trPr>
        <w:tc>
          <w:tcPr>
            <w:tcW w:w="1417" w:type="dxa"/>
            <w:vMerge w:val="restart"/>
            <w:shd w:val="clear" w:color="auto" w:fill="auto"/>
          </w:tcPr>
          <w:p w14:paraId="1247D7CC" w14:textId="77777777" w:rsidR="00150D2B" w:rsidRPr="0049169A" w:rsidRDefault="00150D2B" w:rsidP="007E5099">
            <w:pPr>
              <w:ind w:firstLine="0"/>
              <w:rPr>
                <w:rFonts w:eastAsia="Calibri"/>
              </w:rPr>
            </w:pPr>
            <w:r w:rsidRPr="0049169A">
              <w:rPr>
                <w:rFonts w:eastAsia="Calibri"/>
              </w:rPr>
              <w:lastRenderedPageBreak/>
              <w:t>Цели</w:t>
            </w:r>
          </w:p>
        </w:tc>
        <w:tc>
          <w:tcPr>
            <w:tcW w:w="4927" w:type="dxa"/>
            <w:shd w:val="clear" w:color="auto" w:fill="auto"/>
          </w:tcPr>
          <w:p w14:paraId="692E6441" w14:textId="77777777" w:rsidR="00150D2B" w:rsidRPr="0049169A" w:rsidRDefault="00150D2B" w:rsidP="007E5099">
            <w:pPr>
              <w:ind w:left="360" w:firstLine="0"/>
              <w:rPr>
                <w:rFonts w:eastAsia="Calibri"/>
              </w:rPr>
            </w:pPr>
          </w:p>
        </w:tc>
      </w:tr>
      <w:tr w:rsidR="00150D2B" w:rsidRPr="0049169A" w14:paraId="5A96BC3D" w14:textId="77777777" w:rsidTr="007E5099">
        <w:trPr>
          <w:trHeight w:val="127"/>
          <w:jc w:val="center"/>
        </w:trPr>
        <w:tc>
          <w:tcPr>
            <w:tcW w:w="1417" w:type="dxa"/>
            <w:vMerge/>
            <w:shd w:val="clear" w:color="auto" w:fill="auto"/>
          </w:tcPr>
          <w:p w14:paraId="41F1654A" w14:textId="77777777" w:rsidR="00150D2B" w:rsidRPr="0049169A" w:rsidRDefault="00150D2B" w:rsidP="007E5099">
            <w:pPr>
              <w:ind w:firstLine="0"/>
              <w:rPr>
                <w:rFonts w:ascii="Calibri" w:eastAsia="Calibri" w:hAnsi="Calibri"/>
                <w:sz w:val="22"/>
              </w:rPr>
            </w:pPr>
          </w:p>
        </w:tc>
        <w:tc>
          <w:tcPr>
            <w:tcW w:w="4927" w:type="dxa"/>
            <w:shd w:val="clear" w:color="auto" w:fill="auto"/>
          </w:tcPr>
          <w:p w14:paraId="64C7A877" w14:textId="77777777" w:rsidR="00150D2B" w:rsidRPr="0049169A" w:rsidRDefault="00150D2B" w:rsidP="007E5099">
            <w:pPr>
              <w:ind w:left="360" w:firstLine="0"/>
              <w:rPr>
                <w:rFonts w:ascii="Calibri" w:eastAsia="Calibri" w:hAnsi="Calibri"/>
                <w:sz w:val="22"/>
              </w:rPr>
            </w:pPr>
          </w:p>
        </w:tc>
      </w:tr>
      <w:tr w:rsidR="00150D2B" w:rsidRPr="0049169A" w14:paraId="798C7CF0" w14:textId="77777777" w:rsidTr="007E5099">
        <w:trPr>
          <w:trHeight w:val="140"/>
          <w:jc w:val="center"/>
        </w:trPr>
        <w:tc>
          <w:tcPr>
            <w:tcW w:w="1417" w:type="dxa"/>
            <w:vMerge w:val="restart"/>
            <w:shd w:val="clear" w:color="auto" w:fill="auto"/>
          </w:tcPr>
          <w:p w14:paraId="63C05649" w14:textId="77777777" w:rsidR="00150D2B" w:rsidRPr="0049169A" w:rsidRDefault="00150D2B" w:rsidP="007E5099">
            <w:pPr>
              <w:ind w:firstLine="0"/>
              <w:rPr>
                <w:rFonts w:eastAsia="Calibri"/>
              </w:rPr>
            </w:pPr>
            <w:r w:rsidRPr="0049169A">
              <w:rPr>
                <w:rFonts w:eastAsia="Calibri"/>
              </w:rPr>
              <w:t>Участники</w:t>
            </w:r>
          </w:p>
        </w:tc>
        <w:tc>
          <w:tcPr>
            <w:tcW w:w="4927" w:type="dxa"/>
            <w:shd w:val="clear" w:color="auto" w:fill="auto"/>
          </w:tcPr>
          <w:p w14:paraId="64BB1E76" w14:textId="77777777" w:rsidR="00150D2B" w:rsidRPr="0049169A" w:rsidRDefault="00150D2B" w:rsidP="007E5099">
            <w:pPr>
              <w:ind w:left="360" w:firstLine="0"/>
              <w:rPr>
                <w:rFonts w:eastAsia="Calibri"/>
              </w:rPr>
            </w:pPr>
          </w:p>
        </w:tc>
      </w:tr>
      <w:tr w:rsidR="00150D2B" w:rsidRPr="0049169A" w14:paraId="1A3B53AA" w14:textId="77777777" w:rsidTr="007E5099">
        <w:trPr>
          <w:trHeight w:val="140"/>
          <w:jc w:val="center"/>
        </w:trPr>
        <w:tc>
          <w:tcPr>
            <w:tcW w:w="1417" w:type="dxa"/>
            <w:vMerge/>
            <w:shd w:val="clear" w:color="auto" w:fill="auto"/>
          </w:tcPr>
          <w:p w14:paraId="1DA20EDB" w14:textId="77777777" w:rsidR="00150D2B" w:rsidRPr="0049169A" w:rsidRDefault="00150D2B" w:rsidP="007E5099">
            <w:pPr>
              <w:ind w:firstLine="0"/>
              <w:rPr>
                <w:rFonts w:ascii="Calibri" w:eastAsia="Calibri" w:hAnsi="Calibri"/>
                <w:sz w:val="22"/>
              </w:rPr>
            </w:pPr>
          </w:p>
        </w:tc>
        <w:tc>
          <w:tcPr>
            <w:tcW w:w="4927" w:type="dxa"/>
            <w:shd w:val="clear" w:color="auto" w:fill="auto"/>
          </w:tcPr>
          <w:p w14:paraId="6D20B136" w14:textId="77777777" w:rsidR="00150D2B" w:rsidRPr="0049169A" w:rsidRDefault="00150D2B" w:rsidP="007E5099">
            <w:pPr>
              <w:ind w:left="360" w:firstLine="0"/>
              <w:rPr>
                <w:rFonts w:ascii="Calibri" w:eastAsia="Calibri" w:hAnsi="Calibri"/>
                <w:sz w:val="22"/>
              </w:rPr>
            </w:pPr>
          </w:p>
        </w:tc>
      </w:tr>
      <w:tr w:rsidR="00150D2B" w:rsidRPr="0049169A" w14:paraId="1A795934" w14:textId="77777777" w:rsidTr="007E5099">
        <w:trPr>
          <w:trHeight w:val="128"/>
          <w:jc w:val="center"/>
        </w:trPr>
        <w:tc>
          <w:tcPr>
            <w:tcW w:w="1417" w:type="dxa"/>
            <w:vMerge w:val="restart"/>
            <w:shd w:val="clear" w:color="auto" w:fill="auto"/>
          </w:tcPr>
          <w:p w14:paraId="71055BB9" w14:textId="77777777" w:rsidR="00150D2B" w:rsidRPr="0049169A" w:rsidRDefault="00150D2B" w:rsidP="007E5099">
            <w:pPr>
              <w:ind w:firstLine="0"/>
              <w:rPr>
                <w:rFonts w:eastAsia="Calibri"/>
              </w:rPr>
            </w:pPr>
            <w:r w:rsidRPr="0049169A">
              <w:rPr>
                <w:rFonts w:eastAsia="Calibri"/>
              </w:rPr>
              <w:t>Входы</w:t>
            </w:r>
          </w:p>
        </w:tc>
        <w:tc>
          <w:tcPr>
            <w:tcW w:w="4927" w:type="dxa"/>
            <w:shd w:val="clear" w:color="auto" w:fill="auto"/>
          </w:tcPr>
          <w:p w14:paraId="759CC688" w14:textId="77777777" w:rsidR="00150D2B" w:rsidRPr="0049169A" w:rsidRDefault="00150D2B" w:rsidP="007E5099">
            <w:pPr>
              <w:ind w:left="360" w:firstLine="0"/>
              <w:rPr>
                <w:rFonts w:eastAsia="Calibri"/>
              </w:rPr>
            </w:pPr>
          </w:p>
        </w:tc>
      </w:tr>
      <w:tr w:rsidR="00150D2B" w:rsidRPr="0049169A" w14:paraId="22C02D7E" w14:textId="77777777" w:rsidTr="007E5099">
        <w:trPr>
          <w:trHeight w:val="127"/>
          <w:jc w:val="center"/>
        </w:trPr>
        <w:tc>
          <w:tcPr>
            <w:tcW w:w="1417" w:type="dxa"/>
            <w:vMerge/>
            <w:shd w:val="clear" w:color="auto" w:fill="auto"/>
          </w:tcPr>
          <w:p w14:paraId="3C5FD4DE" w14:textId="77777777" w:rsidR="00150D2B" w:rsidRPr="0049169A" w:rsidRDefault="00150D2B" w:rsidP="007E5099">
            <w:pPr>
              <w:ind w:firstLine="0"/>
              <w:rPr>
                <w:rFonts w:ascii="Calibri" w:eastAsia="Calibri" w:hAnsi="Calibri"/>
                <w:sz w:val="22"/>
              </w:rPr>
            </w:pPr>
          </w:p>
        </w:tc>
        <w:tc>
          <w:tcPr>
            <w:tcW w:w="4927" w:type="dxa"/>
            <w:shd w:val="clear" w:color="auto" w:fill="auto"/>
          </w:tcPr>
          <w:p w14:paraId="43760C3C" w14:textId="77777777" w:rsidR="00150D2B" w:rsidRPr="0049169A" w:rsidRDefault="00150D2B" w:rsidP="007E5099">
            <w:pPr>
              <w:ind w:left="360" w:firstLine="0"/>
              <w:rPr>
                <w:rFonts w:ascii="Calibri" w:eastAsia="Calibri" w:hAnsi="Calibri"/>
                <w:sz w:val="22"/>
              </w:rPr>
            </w:pPr>
          </w:p>
        </w:tc>
      </w:tr>
      <w:tr w:rsidR="00150D2B" w:rsidRPr="0049169A" w14:paraId="512CE528" w14:textId="77777777" w:rsidTr="007E5099">
        <w:trPr>
          <w:trHeight w:val="128"/>
          <w:jc w:val="center"/>
        </w:trPr>
        <w:tc>
          <w:tcPr>
            <w:tcW w:w="1417" w:type="dxa"/>
            <w:vMerge w:val="restart"/>
            <w:shd w:val="clear" w:color="auto" w:fill="auto"/>
          </w:tcPr>
          <w:p w14:paraId="419E107E" w14:textId="77777777" w:rsidR="00150D2B" w:rsidRPr="0049169A" w:rsidRDefault="00150D2B" w:rsidP="007E5099">
            <w:pPr>
              <w:ind w:firstLine="0"/>
              <w:rPr>
                <w:rFonts w:eastAsia="Calibri"/>
              </w:rPr>
            </w:pPr>
            <w:r w:rsidRPr="0049169A">
              <w:rPr>
                <w:rFonts w:eastAsia="Calibri"/>
              </w:rPr>
              <w:t>Выходы</w:t>
            </w:r>
          </w:p>
        </w:tc>
        <w:tc>
          <w:tcPr>
            <w:tcW w:w="4927" w:type="dxa"/>
            <w:shd w:val="clear" w:color="auto" w:fill="auto"/>
          </w:tcPr>
          <w:p w14:paraId="67EB83D1" w14:textId="77777777" w:rsidR="00150D2B" w:rsidRPr="0049169A" w:rsidRDefault="00150D2B" w:rsidP="007E5099">
            <w:pPr>
              <w:ind w:left="360" w:firstLine="0"/>
              <w:rPr>
                <w:rFonts w:eastAsia="Calibri"/>
              </w:rPr>
            </w:pPr>
          </w:p>
        </w:tc>
      </w:tr>
      <w:tr w:rsidR="00150D2B" w:rsidRPr="0049169A" w14:paraId="0595F680" w14:textId="77777777" w:rsidTr="007E5099">
        <w:trPr>
          <w:trHeight w:val="127"/>
          <w:jc w:val="center"/>
        </w:trPr>
        <w:tc>
          <w:tcPr>
            <w:tcW w:w="1417" w:type="dxa"/>
            <w:vMerge/>
            <w:shd w:val="clear" w:color="auto" w:fill="auto"/>
          </w:tcPr>
          <w:p w14:paraId="42600F84" w14:textId="77777777" w:rsidR="00150D2B" w:rsidRPr="0049169A" w:rsidRDefault="00150D2B" w:rsidP="007E5099">
            <w:pPr>
              <w:ind w:firstLine="0"/>
              <w:rPr>
                <w:rFonts w:ascii="Calibri" w:eastAsia="Calibri" w:hAnsi="Calibri"/>
                <w:sz w:val="22"/>
              </w:rPr>
            </w:pPr>
          </w:p>
        </w:tc>
        <w:tc>
          <w:tcPr>
            <w:tcW w:w="4927" w:type="dxa"/>
            <w:shd w:val="clear" w:color="auto" w:fill="auto"/>
          </w:tcPr>
          <w:p w14:paraId="7A400893" w14:textId="77777777" w:rsidR="00150D2B" w:rsidRPr="0049169A" w:rsidRDefault="00150D2B" w:rsidP="007E5099">
            <w:pPr>
              <w:ind w:left="360" w:firstLine="0"/>
              <w:rPr>
                <w:rFonts w:ascii="Calibri" w:eastAsia="Calibri" w:hAnsi="Calibri"/>
                <w:sz w:val="22"/>
              </w:rPr>
            </w:pPr>
          </w:p>
        </w:tc>
      </w:tr>
    </w:tbl>
    <w:p w14:paraId="651E5328" w14:textId="77777777" w:rsidR="00150D2B" w:rsidRDefault="00150D2B" w:rsidP="00150D2B">
      <w:pPr>
        <w:rPr>
          <w:b/>
        </w:rPr>
      </w:pPr>
    </w:p>
    <w:p w14:paraId="57690A62" w14:textId="77777777" w:rsidR="00150D2B" w:rsidRPr="00CC3875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1</w:t>
      </w:r>
    </w:p>
    <w:p w14:paraId="73C03E2B" w14:textId="77777777" w:rsidR="00150D2B" w:rsidRDefault="00150D2B" w:rsidP="00150D2B">
      <w:pPr>
        <w:rPr>
          <w:b/>
        </w:rPr>
      </w:pPr>
      <w:r>
        <w:t>Задание считается выполненным, если обучающийся выявил цель, участников, входы/выходы процесса и логически обосновал возможности модификации процесса</w:t>
      </w:r>
      <w:r>
        <w:rPr>
          <w:rFonts w:eastAsia="Calibri"/>
          <w:bCs/>
        </w:rPr>
        <w:t>.</w:t>
      </w:r>
    </w:p>
    <w:p w14:paraId="311DFF64" w14:textId="77777777" w:rsidR="00150D2B" w:rsidRDefault="00150D2B" w:rsidP="00150D2B">
      <w:pPr>
        <w:rPr>
          <w:b/>
        </w:rPr>
      </w:pPr>
    </w:p>
    <w:p w14:paraId="66DB7E43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2</w:t>
      </w:r>
    </w:p>
    <w:p w14:paraId="0D87AF81" w14:textId="77777777" w:rsidR="00150D2B" w:rsidRDefault="00150D2B" w:rsidP="00150D2B">
      <w:r w:rsidRPr="00165C69">
        <w:t xml:space="preserve">В соответствии с вариантом </w:t>
      </w:r>
      <w:r>
        <w:t>сформировать</w:t>
      </w:r>
      <w:r w:rsidRPr="00165C69">
        <w:t xml:space="preserve"> </w:t>
      </w:r>
      <w:r>
        <w:t>модель процесса деятельности и рассчитать временную метрику</w:t>
      </w:r>
      <w:r w:rsidRPr="00165C69">
        <w:t>.</w:t>
      </w:r>
      <w:r>
        <w:t xml:space="preserve"> </w:t>
      </w:r>
    </w:p>
    <w:p w14:paraId="29648F34" w14:textId="77777777" w:rsidR="00150D2B" w:rsidRDefault="00150D2B" w:rsidP="00150D2B">
      <w:pPr>
        <w:rPr>
          <w:b/>
        </w:rPr>
      </w:pPr>
    </w:p>
    <w:p w14:paraId="11D67F3B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2</w:t>
      </w:r>
    </w:p>
    <w:p w14:paraId="6CDBBCE5" w14:textId="77777777" w:rsidR="00150D2B" w:rsidRDefault="00150D2B" w:rsidP="00150D2B">
      <w:pPr>
        <w:rPr>
          <w:b/>
        </w:rPr>
      </w:pPr>
      <w:r>
        <w:t xml:space="preserve">Задание считается выполненным, если обучающийся на основе описания предметной области </w:t>
      </w:r>
      <w:r>
        <w:rPr>
          <w:rFonts w:eastAsia="Calibri"/>
          <w:bCs/>
        </w:rPr>
        <w:t>сформировал модель процесса деятельности, рассчитал оценку временной метрики и сделал выводы о необходимости изменения процесса с целью приближения метрики к целевой точке.</w:t>
      </w:r>
    </w:p>
    <w:p w14:paraId="44EA7B74" w14:textId="77777777" w:rsidR="00150D2B" w:rsidRDefault="00150D2B" w:rsidP="00150D2B">
      <w:pPr>
        <w:rPr>
          <w:b/>
        </w:rPr>
      </w:pPr>
    </w:p>
    <w:p w14:paraId="728ED818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3</w:t>
      </w:r>
    </w:p>
    <w:p w14:paraId="6D051171" w14:textId="77777777" w:rsidR="00150D2B" w:rsidRDefault="00150D2B" w:rsidP="00150D2B">
      <w:r w:rsidRPr="00165C69">
        <w:t xml:space="preserve">В соответствии с вариантом </w:t>
      </w:r>
      <w:r>
        <w:t>сформировать</w:t>
      </w:r>
      <w:r w:rsidRPr="00165C69">
        <w:t xml:space="preserve"> </w:t>
      </w:r>
      <w:r>
        <w:t>модель организационной структуры (</w:t>
      </w:r>
      <w:r>
        <w:rPr>
          <w:lang w:val="en-US"/>
        </w:rPr>
        <w:t>Organizational</w:t>
      </w:r>
      <w:r w:rsidRPr="003428BF">
        <w:t xml:space="preserve"> </w:t>
      </w:r>
      <w:r>
        <w:rPr>
          <w:lang w:val="en-US"/>
        </w:rPr>
        <w:t>Chart</w:t>
      </w:r>
      <w:r>
        <w:t>)</w:t>
      </w:r>
      <w:r w:rsidRPr="003428BF">
        <w:t xml:space="preserve"> по методологии </w:t>
      </w:r>
      <w:r>
        <w:rPr>
          <w:lang w:val="en-US"/>
        </w:rPr>
        <w:t>ARIS</w:t>
      </w:r>
      <w:r w:rsidRPr="003428BF">
        <w:t xml:space="preserve"> </w:t>
      </w:r>
      <w:r>
        <w:t xml:space="preserve">или </w:t>
      </w:r>
      <w:r>
        <w:rPr>
          <w:lang w:val="en-US"/>
        </w:rPr>
        <w:t>BPMN</w:t>
      </w:r>
      <w:r w:rsidRPr="00165C69">
        <w:t>.</w:t>
      </w:r>
      <w:r>
        <w:t xml:space="preserve"> </w:t>
      </w:r>
    </w:p>
    <w:p w14:paraId="767B1EA6" w14:textId="77777777" w:rsidR="00150D2B" w:rsidRDefault="00150D2B" w:rsidP="00150D2B">
      <w:pPr>
        <w:rPr>
          <w:b/>
        </w:rPr>
      </w:pPr>
    </w:p>
    <w:p w14:paraId="6C53B738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3</w:t>
      </w:r>
    </w:p>
    <w:p w14:paraId="62A8D55B" w14:textId="77777777" w:rsidR="00150D2B" w:rsidRDefault="00150D2B" w:rsidP="00150D2B">
      <w:pPr>
        <w:rPr>
          <w:b/>
        </w:rPr>
      </w:pPr>
      <w:r>
        <w:t xml:space="preserve">Задание считается выполненным, если обучающийся на основе описания предметной области </w:t>
      </w:r>
      <w:r>
        <w:rPr>
          <w:rFonts w:eastAsia="Calibri"/>
          <w:bCs/>
        </w:rPr>
        <w:t>сформировал модель организационной структуры в соответствии с правилами построения иерархии организации.</w:t>
      </w:r>
    </w:p>
    <w:p w14:paraId="020DE133" w14:textId="77777777" w:rsidR="00150D2B" w:rsidRDefault="00150D2B" w:rsidP="00150D2B">
      <w:pPr>
        <w:rPr>
          <w:b/>
        </w:rPr>
      </w:pPr>
    </w:p>
    <w:p w14:paraId="69850C89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4</w:t>
      </w:r>
    </w:p>
    <w:p w14:paraId="303EC7A7" w14:textId="77777777" w:rsidR="00150D2B" w:rsidRDefault="00150D2B" w:rsidP="00150D2B">
      <w:r w:rsidRPr="00165C69">
        <w:t xml:space="preserve">В соответствии с вариантом </w:t>
      </w:r>
      <w:r>
        <w:t>сформировать</w:t>
      </w:r>
      <w:r w:rsidRPr="00165C69">
        <w:t xml:space="preserve"> </w:t>
      </w:r>
      <w:r>
        <w:t>функциональную модель</w:t>
      </w:r>
      <w:r w:rsidRPr="003428BF">
        <w:t xml:space="preserve"> (</w:t>
      </w:r>
      <w:r>
        <w:rPr>
          <w:lang w:val="en-US"/>
        </w:rPr>
        <w:t>Functional</w:t>
      </w:r>
      <w:r w:rsidRPr="003428BF">
        <w:t xml:space="preserve"> </w:t>
      </w:r>
      <w:r>
        <w:rPr>
          <w:lang w:val="en-US"/>
        </w:rPr>
        <w:t>Tree</w:t>
      </w:r>
      <w:r w:rsidRPr="003428BF">
        <w:t xml:space="preserve">) по методологии </w:t>
      </w:r>
      <w:r>
        <w:rPr>
          <w:lang w:val="en-US"/>
        </w:rPr>
        <w:t>ARIS</w:t>
      </w:r>
      <w:r w:rsidRPr="003428BF">
        <w:t xml:space="preserve"> </w:t>
      </w:r>
      <w:r>
        <w:t xml:space="preserve">или </w:t>
      </w:r>
      <w:r>
        <w:rPr>
          <w:lang w:val="en-US"/>
        </w:rPr>
        <w:t>BPMN</w:t>
      </w:r>
      <w:r w:rsidRPr="00165C69">
        <w:t>.</w:t>
      </w:r>
      <w:r>
        <w:t xml:space="preserve"> </w:t>
      </w:r>
    </w:p>
    <w:p w14:paraId="737E2104" w14:textId="77777777" w:rsidR="00150D2B" w:rsidRDefault="00150D2B" w:rsidP="00150D2B">
      <w:pPr>
        <w:rPr>
          <w:b/>
        </w:rPr>
      </w:pPr>
    </w:p>
    <w:p w14:paraId="48C57E01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4</w:t>
      </w:r>
    </w:p>
    <w:p w14:paraId="5B7FC766" w14:textId="77777777" w:rsidR="00150D2B" w:rsidRDefault="00150D2B" w:rsidP="00150D2B">
      <w:pPr>
        <w:rPr>
          <w:rFonts w:eastAsia="Calibri"/>
          <w:bCs/>
        </w:rPr>
      </w:pPr>
      <w:r>
        <w:t xml:space="preserve">Задание считается выполненным, если обучающийся на основе описания предметной области </w:t>
      </w:r>
      <w:r>
        <w:rPr>
          <w:rFonts w:eastAsia="Calibri"/>
          <w:bCs/>
        </w:rPr>
        <w:t>сформировал функциональную модель, отражающую основные функции структурных подразделений и/или ролей.</w:t>
      </w:r>
    </w:p>
    <w:p w14:paraId="5011887E" w14:textId="77777777" w:rsidR="00150D2B" w:rsidRDefault="00150D2B" w:rsidP="00150D2B">
      <w:pPr>
        <w:rPr>
          <w:rFonts w:eastAsia="Calibri"/>
          <w:bCs/>
        </w:rPr>
      </w:pPr>
    </w:p>
    <w:p w14:paraId="4BAE2DF4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5</w:t>
      </w:r>
    </w:p>
    <w:p w14:paraId="7425BDDB" w14:textId="77777777" w:rsidR="00150D2B" w:rsidRDefault="00150D2B" w:rsidP="00150D2B">
      <w:r w:rsidRPr="00165C69">
        <w:t xml:space="preserve">В соответствии с вариантом </w:t>
      </w:r>
      <w:r>
        <w:t xml:space="preserve">разработать </w:t>
      </w:r>
      <w:proofErr w:type="spellStart"/>
      <w:r>
        <w:t>верхнеуровневую</w:t>
      </w:r>
      <w:proofErr w:type="spellEnd"/>
      <w:r>
        <w:t xml:space="preserve"> архитектуру </w:t>
      </w:r>
      <w:r>
        <w:rPr>
          <w:lang w:val="en-US"/>
        </w:rPr>
        <w:t>ARIS</w:t>
      </w:r>
      <w:r w:rsidRPr="00165C69">
        <w:t>.</w:t>
      </w:r>
      <w:r>
        <w:t xml:space="preserve"> Архитектуру оформить в виде модели:</w:t>
      </w:r>
    </w:p>
    <w:p w14:paraId="66F1810E" w14:textId="77777777" w:rsidR="00150D2B" w:rsidRPr="007F7D4B" w:rsidRDefault="00150D2B" w:rsidP="00150D2B">
      <w:pPr>
        <w:jc w:val="center"/>
      </w:pPr>
      <w:r>
        <w:lastRenderedPageBreak/>
        <w:fldChar w:fldCharType="begin"/>
      </w:r>
      <w:r>
        <w:instrText xml:space="preserve"> INCLUDEPICTURE "https://wiki.scn.sap.com/wiki/download/attachments/154599525/Figure%201_%20ARIS%20house.png?version=1&amp;modificationDate=1262632534000&amp;api=v2" \* MERGEFORMATINET </w:instrText>
      </w:r>
      <w:r>
        <w:fldChar w:fldCharType="separate"/>
      </w:r>
      <w:r>
        <w:pict w14:anchorId="3ECBBB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Картинки по запросу дом ARIS" style="width:182.4pt;height:146.4pt">
            <v:imagedata r:id="rId8" r:href="rId9"/>
          </v:shape>
        </w:pict>
      </w:r>
      <w:r>
        <w:fldChar w:fldCharType="end"/>
      </w:r>
    </w:p>
    <w:p w14:paraId="59F0D1B9" w14:textId="77777777" w:rsidR="00150D2B" w:rsidRDefault="00150D2B" w:rsidP="00150D2B">
      <w:pPr>
        <w:rPr>
          <w:b/>
        </w:rPr>
      </w:pPr>
    </w:p>
    <w:p w14:paraId="06AA85AB" w14:textId="77777777" w:rsidR="00150D2B" w:rsidRPr="00017DDF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5</w:t>
      </w:r>
    </w:p>
    <w:p w14:paraId="56D6B455" w14:textId="77777777" w:rsidR="00150D2B" w:rsidRDefault="00150D2B" w:rsidP="00150D2B">
      <w:pPr>
        <w:rPr>
          <w:rFonts w:eastAsia="Calibri"/>
          <w:bCs/>
        </w:rPr>
      </w:pPr>
      <w:r>
        <w:t xml:space="preserve">Задание считается выполненным, если обучающийся на основе описания предметной области </w:t>
      </w:r>
      <w:r>
        <w:rPr>
          <w:rFonts w:eastAsia="Calibri"/>
          <w:bCs/>
        </w:rPr>
        <w:t xml:space="preserve">разработал архитектуру </w:t>
      </w:r>
      <w:r>
        <w:rPr>
          <w:rFonts w:eastAsia="Calibri"/>
          <w:bCs/>
          <w:lang w:val="en-US"/>
        </w:rPr>
        <w:t>ARIS</w:t>
      </w:r>
      <w:r w:rsidRPr="003428BF">
        <w:rPr>
          <w:rFonts w:eastAsia="Calibri"/>
          <w:bCs/>
        </w:rPr>
        <w:t xml:space="preserve"> </w:t>
      </w:r>
      <w:r>
        <w:rPr>
          <w:rFonts w:eastAsia="Calibri"/>
          <w:bCs/>
        </w:rPr>
        <w:t>содержащую модель данных, модель организационной структуры, функциональную модель, модель входов/выходов и процессную модель.</w:t>
      </w:r>
    </w:p>
    <w:p w14:paraId="05D0F819" w14:textId="77777777" w:rsidR="00150D2B" w:rsidRDefault="00150D2B" w:rsidP="00150D2B">
      <w:pPr>
        <w:rPr>
          <w:rFonts w:eastAsia="Calibri"/>
          <w:bCs/>
        </w:rPr>
      </w:pPr>
    </w:p>
    <w:p w14:paraId="3CCA9B0B" w14:textId="77777777" w:rsidR="00150D2B" w:rsidRPr="002D551A" w:rsidRDefault="00150D2B" w:rsidP="00150D2B">
      <w:pPr>
        <w:rPr>
          <w:b/>
          <w:i/>
        </w:rPr>
      </w:pPr>
      <w:r w:rsidRPr="002D551A">
        <w:rPr>
          <w:b/>
          <w:i/>
        </w:rPr>
        <w:t xml:space="preserve">Задание </w:t>
      </w:r>
      <w:r>
        <w:rPr>
          <w:b/>
          <w:i/>
        </w:rPr>
        <w:t>6</w:t>
      </w:r>
    </w:p>
    <w:p w14:paraId="43AAC52B" w14:textId="77777777" w:rsidR="00150D2B" w:rsidRDefault="00150D2B" w:rsidP="00150D2B">
      <w:r w:rsidRPr="00165C69">
        <w:t>В соответствии с вариантом</w:t>
      </w:r>
      <w:r>
        <w:t xml:space="preserve"> предметной области выявить</w:t>
      </w:r>
      <w:r w:rsidRPr="00165C69">
        <w:t xml:space="preserve"> </w:t>
      </w:r>
      <w:r>
        <w:t>множества:</w:t>
      </w:r>
    </w:p>
    <w:p w14:paraId="095AEA1A" w14:textId="77777777" w:rsidR="00150D2B" w:rsidRDefault="00150D2B" w:rsidP="00150D2B">
      <w:pPr>
        <w:pStyle w:val="af1"/>
        <w:numPr>
          <w:ilvl w:val="0"/>
          <w:numId w:val="30"/>
        </w:numPr>
      </w:pPr>
      <w:r>
        <w:t>бизнес-ролей;</w:t>
      </w:r>
    </w:p>
    <w:p w14:paraId="7FD39500" w14:textId="77777777" w:rsidR="00150D2B" w:rsidRDefault="00150D2B" w:rsidP="00150D2B">
      <w:pPr>
        <w:pStyle w:val="af1"/>
        <w:numPr>
          <w:ilvl w:val="0"/>
          <w:numId w:val="30"/>
        </w:numPr>
      </w:pPr>
      <w:r>
        <w:t>активностей;</w:t>
      </w:r>
    </w:p>
    <w:p w14:paraId="73080B9F" w14:textId="77777777" w:rsidR="00150D2B" w:rsidRDefault="00150D2B" w:rsidP="00150D2B">
      <w:pPr>
        <w:pStyle w:val="af1"/>
        <w:numPr>
          <w:ilvl w:val="0"/>
          <w:numId w:val="30"/>
        </w:numPr>
      </w:pPr>
      <w:r>
        <w:t>бизнес-правил.</w:t>
      </w:r>
    </w:p>
    <w:p w14:paraId="16B2BEE3" w14:textId="77777777" w:rsidR="00150D2B" w:rsidRDefault="00150D2B" w:rsidP="00150D2B">
      <w:r>
        <w:t>Выявленные множества необходимо оформить в виде таблиц:</w:t>
      </w:r>
    </w:p>
    <w:p w14:paraId="6251C223" w14:textId="77777777" w:rsidR="00150D2B" w:rsidRDefault="00150D2B" w:rsidP="00150D2B"/>
    <w:p w14:paraId="759190FA" w14:textId="77777777" w:rsidR="00150D2B" w:rsidRDefault="00150D2B" w:rsidP="00150D2B">
      <w:r>
        <w:t>Бизнес-роли и их активности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33"/>
        <w:gridCol w:w="5510"/>
      </w:tblGrid>
      <w:tr w:rsidR="00150D2B" w:rsidRPr="00727D2B" w14:paraId="0A4E5411" w14:textId="77777777" w:rsidTr="007E5099">
        <w:trPr>
          <w:trHeight w:val="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73C5F9" w14:textId="77777777" w:rsidR="00150D2B" w:rsidRPr="00727D2B" w:rsidRDefault="00150D2B" w:rsidP="007E5099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Бизнес-роль</w:t>
            </w: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7EC4BD" w14:textId="77777777" w:rsidR="00150D2B" w:rsidRPr="00994882" w:rsidRDefault="00150D2B" w:rsidP="007E5099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Активность</w:t>
            </w:r>
          </w:p>
        </w:tc>
      </w:tr>
      <w:tr w:rsidR="00150D2B" w:rsidRPr="00727D2B" w14:paraId="2B1D1C84" w14:textId="77777777" w:rsidTr="007E5099">
        <w:trPr>
          <w:trHeight w:val="118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FBB5A3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742786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50D2B" w:rsidRPr="00727D2B" w14:paraId="323A2B4F" w14:textId="77777777" w:rsidTr="007E5099">
        <w:trPr>
          <w:trHeight w:val="251"/>
        </w:trPr>
        <w:tc>
          <w:tcPr>
            <w:tcW w:w="214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DBCFD1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  <w:tc>
          <w:tcPr>
            <w:tcW w:w="2857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C052EE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14:paraId="7C9C4E09" w14:textId="77777777" w:rsidR="00150D2B" w:rsidRDefault="00150D2B" w:rsidP="00150D2B"/>
    <w:p w14:paraId="136AB565" w14:textId="77777777" w:rsidR="00150D2B" w:rsidRDefault="00150D2B" w:rsidP="00150D2B">
      <w:r>
        <w:t>Бизнес-правила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5"/>
        <w:gridCol w:w="7988"/>
      </w:tblGrid>
      <w:tr w:rsidR="00150D2B" w:rsidRPr="00727D2B" w14:paraId="3E2DC4EA" w14:textId="77777777" w:rsidTr="007E5099">
        <w:trPr>
          <w:trHeight w:val="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BD9C8F" w14:textId="77777777" w:rsidR="00150D2B" w:rsidRPr="00727D2B" w:rsidRDefault="00150D2B" w:rsidP="007E5099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№ правила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2C14FC" w14:textId="77777777" w:rsidR="00150D2B" w:rsidRPr="00994882" w:rsidRDefault="00150D2B" w:rsidP="007E5099">
            <w:pPr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kern w:val="24"/>
                <w:lang w:eastAsia="ru-RU"/>
              </w:rPr>
              <w:t>Формулировка</w:t>
            </w:r>
            <w:r>
              <w:rPr>
                <w:kern w:val="24"/>
                <w:lang w:val="en-US" w:eastAsia="ru-RU"/>
              </w:rPr>
              <w:t xml:space="preserve"> </w:t>
            </w:r>
            <w:r>
              <w:rPr>
                <w:kern w:val="24"/>
                <w:lang w:eastAsia="ru-RU"/>
              </w:rPr>
              <w:t>бизнес-правила</w:t>
            </w:r>
          </w:p>
        </w:tc>
      </w:tr>
      <w:tr w:rsidR="00150D2B" w:rsidRPr="00727D2B" w14:paraId="6879ED8E" w14:textId="77777777" w:rsidTr="007E5099">
        <w:trPr>
          <w:trHeight w:val="118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E815C7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986C26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  <w:tr w:rsidR="00150D2B" w:rsidRPr="00727D2B" w14:paraId="40A2FA50" w14:textId="77777777" w:rsidTr="007E5099">
        <w:trPr>
          <w:trHeight w:val="251"/>
        </w:trPr>
        <w:tc>
          <w:tcPr>
            <w:tcW w:w="8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89B5540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.</w:t>
            </w:r>
          </w:p>
        </w:tc>
        <w:tc>
          <w:tcPr>
            <w:tcW w:w="414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224AF8" w14:textId="77777777" w:rsidR="00150D2B" w:rsidRPr="00727D2B" w:rsidRDefault="00150D2B" w:rsidP="007E5099">
            <w:pPr>
              <w:suppressAutoHyphens w:val="0"/>
              <w:ind w:firstLine="0"/>
              <w:contextualSpacing w:val="0"/>
              <w:jc w:val="center"/>
              <w:rPr>
                <w:lang w:eastAsia="ru-RU"/>
              </w:rPr>
            </w:pPr>
          </w:p>
        </w:tc>
      </w:tr>
    </w:tbl>
    <w:p w14:paraId="4769B052" w14:textId="77777777" w:rsidR="00150D2B" w:rsidRDefault="00150D2B" w:rsidP="00150D2B">
      <w:pPr>
        <w:rPr>
          <w:b/>
          <w:bCs/>
        </w:rPr>
      </w:pPr>
    </w:p>
    <w:p w14:paraId="3C9E0AC9" w14:textId="77777777" w:rsidR="00150D2B" w:rsidRPr="002D551A" w:rsidRDefault="00150D2B" w:rsidP="00150D2B">
      <w:pPr>
        <w:rPr>
          <w:b/>
          <w:i/>
        </w:rPr>
      </w:pPr>
      <w:r w:rsidRPr="002D551A">
        <w:rPr>
          <w:b/>
          <w:i/>
        </w:rPr>
        <w:t xml:space="preserve">Критерии выполнения задания </w:t>
      </w:r>
      <w:r>
        <w:rPr>
          <w:b/>
          <w:i/>
        </w:rPr>
        <w:t>6</w:t>
      </w:r>
    </w:p>
    <w:p w14:paraId="1610A86C" w14:textId="77777777" w:rsidR="00150D2B" w:rsidRDefault="00150D2B" w:rsidP="00150D2B">
      <w:pPr>
        <w:rPr>
          <w:rFonts w:eastAsia="Calibri"/>
          <w:bCs/>
        </w:rPr>
      </w:pPr>
      <w:r>
        <w:t xml:space="preserve">Задание считается выполненным, если обучающийся на основе описания предметной области </w:t>
      </w:r>
      <w:r>
        <w:rPr>
          <w:rFonts w:eastAsia="Calibri"/>
          <w:bCs/>
        </w:rPr>
        <w:t>своего варианта задания сформировал списки бизнес-ролей, активностей и бизнес-правил по правилам объектно-ориентированного подхода при анализе деятельностей организаций.</w:t>
      </w:r>
    </w:p>
    <w:p w14:paraId="181A0430" w14:textId="77777777" w:rsidR="00150D2B" w:rsidRDefault="00150D2B" w:rsidP="00150D2B">
      <w:pPr>
        <w:rPr>
          <w:rFonts w:eastAsia="Calibri"/>
          <w:bCs/>
        </w:rPr>
      </w:pPr>
    </w:p>
    <w:p w14:paraId="391F6DD2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7</w:t>
      </w:r>
    </w:p>
    <w:p w14:paraId="05C4D69A" w14:textId="77777777" w:rsidR="00150D2B" w:rsidRDefault="00150D2B" w:rsidP="00150D2B">
      <w:r>
        <w:t>В</w:t>
      </w:r>
      <w:r w:rsidRPr="00165C69">
        <w:t xml:space="preserve"> соответствии с вариантом </w:t>
      </w:r>
      <w:r>
        <w:t xml:space="preserve">построить </w:t>
      </w:r>
      <w:proofErr w:type="spellStart"/>
      <w:r>
        <w:t>верхнеуровневую</w:t>
      </w:r>
      <w:proofErr w:type="spellEnd"/>
      <w:r>
        <w:t xml:space="preserve"> модель бизнес-процесса основной деятельности в нотации </w:t>
      </w:r>
      <w:r>
        <w:rPr>
          <w:lang w:val="en-US"/>
        </w:rPr>
        <w:t>BPMN</w:t>
      </w:r>
      <w:r w:rsidRPr="00165C69">
        <w:t>.</w:t>
      </w:r>
    </w:p>
    <w:p w14:paraId="6B698618" w14:textId="77777777" w:rsidR="00150D2B" w:rsidRDefault="00150D2B" w:rsidP="00150D2B">
      <w:pPr>
        <w:rPr>
          <w:b/>
        </w:rPr>
      </w:pPr>
    </w:p>
    <w:p w14:paraId="4A4A30BE" w14:textId="77777777" w:rsidR="00150D2B" w:rsidRPr="00A76FE7" w:rsidRDefault="00150D2B" w:rsidP="00150D2B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7</w:t>
      </w:r>
    </w:p>
    <w:p w14:paraId="1B3CC3C4" w14:textId="77777777" w:rsidR="006E7537" w:rsidRPr="006E7537" w:rsidRDefault="00150D2B" w:rsidP="00150D2B">
      <w:pPr>
        <w:ind w:firstLine="0"/>
      </w:pPr>
      <w:r>
        <w:t>Задание считается выполненным, если обучающийся построил модель</w:t>
      </w:r>
      <w:r w:rsidRPr="00CC3875">
        <w:t xml:space="preserve"> </w:t>
      </w:r>
      <w:r>
        <w:t xml:space="preserve">деятельности в соответствии с правилами моделирования процессных моделей и соглашениями нотации </w:t>
      </w:r>
      <w:r>
        <w:rPr>
          <w:lang w:val="en-US"/>
        </w:rPr>
        <w:t>BPMN</w:t>
      </w:r>
      <w:r>
        <w:rPr>
          <w:rFonts w:eastAsia="Calibri"/>
          <w:bCs/>
        </w:rPr>
        <w:t>.</w:t>
      </w:r>
    </w:p>
    <w:p w14:paraId="052EE869" w14:textId="77777777" w:rsidR="0028626B" w:rsidRPr="00F2132F" w:rsidRDefault="0028626B" w:rsidP="0028626B">
      <w:pPr>
        <w:pStyle w:val="Style23"/>
        <w:ind w:firstLine="709"/>
        <w:rPr>
          <w:rStyle w:val="FontStyle134"/>
        </w:rPr>
      </w:pPr>
      <w:r w:rsidRPr="00F2132F">
        <w:rPr>
          <w:rStyle w:val="FontStyle134"/>
        </w:rPr>
        <w:lastRenderedPageBreak/>
        <w:t>4.2.  Промежуточная аттестация в форме курсовой работы</w:t>
      </w:r>
    </w:p>
    <w:p w14:paraId="7396AC14" w14:textId="77777777" w:rsidR="0028626B" w:rsidRDefault="0028626B" w:rsidP="0028626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6E7537" w:rsidRPr="00FC243E" w14:paraId="1C90E181" w14:textId="77777777" w:rsidTr="006E7537">
        <w:tc>
          <w:tcPr>
            <w:tcW w:w="1264" w:type="pct"/>
          </w:tcPr>
          <w:p w14:paraId="76547459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2100688E" w14:textId="77777777"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27B7CA8E" w14:textId="77777777"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50E2818D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150D2B" w:rsidRPr="00FC243E" w14:paraId="028D6D8A" w14:textId="77777777" w:rsidTr="006E7537">
        <w:tc>
          <w:tcPr>
            <w:tcW w:w="1264" w:type="pct"/>
          </w:tcPr>
          <w:p w14:paraId="7D27DF30" w14:textId="77777777" w:rsidR="00150D2B" w:rsidRPr="00F14161" w:rsidRDefault="00150D2B" w:rsidP="00150D2B">
            <w:pPr>
              <w:ind w:firstLine="0"/>
              <w:jc w:val="center"/>
              <w:rPr>
                <w:sz w:val="22"/>
              </w:rPr>
            </w:pPr>
            <w:r>
              <w:t>ОПК-1</w:t>
            </w:r>
          </w:p>
        </w:tc>
        <w:tc>
          <w:tcPr>
            <w:tcW w:w="3736" w:type="pct"/>
          </w:tcPr>
          <w:p w14:paraId="7DAA1FA8" w14:textId="77777777" w:rsidR="00150D2B" w:rsidRPr="00F14161" w:rsidRDefault="00150D2B" w:rsidP="00150D2B">
            <w:pPr>
              <w:ind w:firstLine="0"/>
              <w:rPr>
                <w:sz w:val="22"/>
              </w:rPr>
            </w:pPr>
            <w:r w:rsidRPr="00FA0360">
              <w:t>способность решать стандартные задачи профессиональной деятельности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</w:t>
            </w:r>
          </w:p>
        </w:tc>
      </w:tr>
    </w:tbl>
    <w:p w14:paraId="06B00434" w14:textId="77777777" w:rsidR="006E7537" w:rsidRDefault="006E7537" w:rsidP="0028626B"/>
    <w:p w14:paraId="299DF3CB" w14:textId="77777777" w:rsidR="00A257B7" w:rsidRDefault="00A257B7" w:rsidP="00A257B7">
      <w:pPr>
        <w:rPr>
          <w:b/>
        </w:rPr>
      </w:pPr>
      <w:r>
        <w:rPr>
          <w:b/>
        </w:rPr>
        <w:t>Типовое задание для курсово</w:t>
      </w:r>
      <w:r w:rsidR="00150D2B">
        <w:rPr>
          <w:b/>
        </w:rPr>
        <w:t>й</w:t>
      </w:r>
      <w:r>
        <w:rPr>
          <w:b/>
        </w:rPr>
        <w:t xml:space="preserve"> </w:t>
      </w:r>
      <w:r w:rsidR="00150D2B">
        <w:rPr>
          <w:b/>
        </w:rPr>
        <w:t>работы</w:t>
      </w:r>
      <w:r>
        <w:rPr>
          <w:b/>
        </w:rPr>
        <w:t xml:space="preserve"> по дисциплине:</w:t>
      </w:r>
    </w:p>
    <w:p w14:paraId="2B9E865C" w14:textId="77777777" w:rsidR="00A257B7" w:rsidRDefault="00A257B7" w:rsidP="00A257B7">
      <w:pPr>
        <w:rPr>
          <w:b/>
        </w:rPr>
      </w:pPr>
    </w:p>
    <w:p w14:paraId="7B9536EC" w14:textId="77777777" w:rsidR="00A257B7" w:rsidRPr="006D6BFB" w:rsidRDefault="00A257B7" w:rsidP="00A257B7">
      <w:r w:rsidRPr="006D6BFB">
        <w:t>Главной целью написания курсово</w:t>
      </w:r>
      <w:r w:rsidR="00150D2B">
        <w:t>й</w:t>
      </w:r>
      <w:r w:rsidRPr="006D6BFB">
        <w:t xml:space="preserve"> </w:t>
      </w:r>
      <w:r w:rsidR="00150D2B">
        <w:t>работы</w:t>
      </w:r>
      <w:r w:rsidRPr="006D6BFB">
        <w:t xml:space="preserve"> является проверка усвоения студентами знаний в области </w:t>
      </w:r>
      <w:r w:rsidR="00150D2B">
        <w:t>моделирования бизнес-процессов</w:t>
      </w:r>
      <w:r w:rsidRPr="006D6BFB">
        <w:t xml:space="preserve">, умения применять теоретические знания, полученные в ходе лекционных и практических занятий в решении поставленных задач. </w:t>
      </w:r>
    </w:p>
    <w:p w14:paraId="2668E679" w14:textId="77777777" w:rsidR="00A257B7" w:rsidRPr="006D6BFB" w:rsidRDefault="00A257B7" w:rsidP="00A257B7">
      <w:r w:rsidRPr="006D6BFB">
        <w:t xml:space="preserve">Тема </w:t>
      </w:r>
      <w:r w:rsidR="00150D2B" w:rsidRPr="006D6BFB">
        <w:t>курсово</w:t>
      </w:r>
      <w:r w:rsidR="00150D2B">
        <w:t>й</w:t>
      </w:r>
      <w:r w:rsidR="00150D2B" w:rsidRPr="006D6BFB">
        <w:t xml:space="preserve"> </w:t>
      </w:r>
      <w:r w:rsidR="00150D2B">
        <w:t>работы</w:t>
      </w:r>
      <w:r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14:paraId="215E6D07" w14:textId="77777777" w:rsidR="00A257B7" w:rsidRPr="006D6BFB" w:rsidRDefault="00A257B7" w:rsidP="00A257B7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14:paraId="3E895A71" w14:textId="77777777" w:rsidR="00A257B7" w:rsidRDefault="00A257B7" w:rsidP="00A257B7">
      <w:r w:rsidRPr="008B1254">
        <w:t xml:space="preserve">Защита </w:t>
      </w:r>
      <w:r w:rsidR="00150D2B" w:rsidRPr="006D6BFB">
        <w:t>курсово</w:t>
      </w:r>
      <w:r w:rsidR="00150D2B">
        <w:t>й</w:t>
      </w:r>
      <w:r w:rsidR="00150D2B" w:rsidRPr="006D6BFB">
        <w:t xml:space="preserve"> </w:t>
      </w:r>
      <w:r w:rsidR="00150D2B">
        <w:t>работы</w:t>
      </w:r>
      <w:r w:rsidRPr="008B1254">
        <w:t xml:space="preserve"> 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14:paraId="365F8408" w14:textId="77777777" w:rsidR="00A257B7" w:rsidRDefault="00A257B7" w:rsidP="00A257B7"/>
    <w:p w14:paraId="0958FEBA" w14:textId="77777777" w:rsidR="00A257B7" w:rsidRDefault="00A257B7" w:rsidP="00A257B7">
      <w:r w:rsidRPr="00F2132F">
        <w:rPr>
          <w:b/>
        </w:rPr>
        <w:t xml:space="preserve">Тема </w:t>
      </w:r>
      <w:r w:rsidR="00150D2B" w:rsidRPr="00150D2B">
        <w:rPr>
          <w:b/>
        </w:rPr>
        <w:t>курсовой работы</w:t>
      </w:r>
      <w:r>
        <w:t xml:space="preserve">: </w:t>
      </w:r>
      <w:r w:rsidR="00150D2B">
        <w:t>Моделирование бизнес-процессов</w:t>
      </w:r>
      <w:r>
        <w:t>.</w:t>
      </w:r>
    </w:p>
    <w:p w14:paraId="3630D48D" w14:textId="77777777" w:rsidR="00A257B7" w:rsidRDefault="00A257B7" w:rsidP="00A257B7">
      <w:r w:rsidRPr="006D6BFB">
        <w:rPr>
          <w:b/>
        </w:rPr>
        <w:t xml:space="preserve">Пример </w:t>
      </w:r>
      <w:r>
        <w:rPr>
          <w:b/>
        </w:rPr>
        <w:t>предметной области</w:t>
      </w:r>
      <w:r w:rsidRPr="006D6BFB">
        <w:rPr>
          <w:b/>
        </w:rPr>
        <w:t>:</w:t>
      </w:r>
      <w:r>
        <w:rPr>
          <w:b/>
        </w:rPr>
        <w:t xml:space="preserve"> </w:t>
      </w:r>
      <w:r w:rsidR="00150D2B">
        <w:t>Моделирование деятельности ресторанного бизнеса</w:t>
      </w:r>
      <w:r>
        <w:t>.</w:t>
      </w:r>
    </w:p>
    <w:p w14:paraId="0A56FACB" w14:textId="77777777" w:rsidR="00150D2B" w:rsidRPr="0020563F" w:rsidRDefault="00150D2B" w:rsidP="00150D2B">
      <w:pPr>
        <w:rPr>
          <w:szCs w:val="28"/>
        </w:rPr>
      </w:pPr>
      <w:r>
        <w:rPr>
          <w:b/>
          <w:szCs w:val="28"/>
        </w:rPr>
        <w:t xml:space="preserve">Цель: </w:t>
      </w:r>
      <w:r w:rsidRPr="00B363CD">
        <w:rPr>
          <w:szCs w:val="28"/>
        </w:rPr>
        <w:t xml:space="preserve">Разработать </w:t>
      </w:r>
      <w:r>
        <w:rPr>
          <w:szCs w:val="28"/>
        </w:rPr>
        <w:t>многоаспектную модель</w:t>
      </w:r>
      <w:r w:rsidRPr="00B363CD">
        <w:rPr>
          <w:szCs w:val="28"/>
        </w:rPr>
        <w:t xml:space="preserve"> деятельности выбранной предметной области. Сформировать предложение по проведению комплекса мероприятий, </w:t>
      </w:r>
      <w:r>
        <w:rPr>
          <w:szCs w:val="28"/>
        </w:rPr>
        <w:t>направленных на изменение деятельности</w:t>
      </w:r>
      <w:r w:rsidRPr="00B363CD">
        <w:rPr>
          <w:szCs w:val="28"/>
        </w:rPr>
        <w:t>, с целью достижения заданных значений метрик процесса.</w:t>
      </w:r>
    </w:p>
    <w:p w14:paraId="45E001DB" w14:textId="77777777" w:rsidR="00150D2B" w:rsidRPr="0020563F" w:rsidRDefault="00150D2B" w:rsidP="00150D2B">
      <w:pPr>
        <w:ind w:firstLine="0"/>
        <w:rPr>
          <w:szCs w:val="28"/>
        </w:rPr>
      </w:pPr>
    </w:p>
    <w:p w14:paraId="3DB40CAB" w14:textId="77777777" w:rsidR="00150D2B" w:rsidRPr="00580661" w:rsidRDefault="00150D2B" w:rsidP="00150D2B">
      <w:pPr>
        <w:rPr>
          <w:szCs w:val="28"/>
        </w:rPr>
      </w:pPr>
      <w:r w:rsidRPr="00580661">
        <w:rPr>
          <w:b/>
          <w:szCs w:val="28"/>
        </w:rPr>
        <w:t>Основные задачи</w:t>
      </w:r>
      <w:r w:rsidRPr="00580661">
        <w:rPr>
          <w:szCs w:val="28"/>
        </w:rPr>
        <w:t>:</w:t>
      </w:r>
    </w:p>
    <w:p w14:paraId="3F56DB5B" w14:textId="77777777" w:rsidR="00150D2B" w:rsidRPr="00580661" w:rsidRDefault="00150D2B" w:rsidP="00150D2B">
      <w:pPr>
        <w:numPr>
          <w:ilvl w:val="0"/>
          <w:numId w:val="47"/>
        </w:numPr>
        <w:suppressAutoHyphens w:val="0"/>
        <w:rPr>
          <w:szCs w:val="28"/>
        </w:rPr>
      </w:pPr>
      <w:r w:rsidRPr="00580661">
        <w:rPr>
          <w:szCs w:val="28"/>
        </w:rPr>
        <w:t>провести анализ предметной области;</w:t>
      </w:r>
    </w:p>
    <w:p w14:paraId="022A06BB" w14:textId="77777777" w:rsidR="00150D2B" w:rsidRPr="00580661" w:rsidRDefault="00150D2B" w:rsidP="00150D2B">
      <w:pPr>
        <w:numPr>
          <w:ilvl w:val="0"/>
          <w:numId w:val="47"/>
        </w:numPr>
        <w:suppressAutoHyphens w:val="0"/>
        <w:rPr>
          <w:szCs w:val="28"/>
        </w:rPr>
      </w:pPr>
      <w:r w:rsidRPr="00580661">
        <w:rPr>
          <w:szCs w:val="28"/>
        </w:rPr>
        <w:t xml:space="preserve">выявить </w:t>
      </w:r>
      <w:r>
        <w:rPr>
          <w:szCs w:val="28"/>
        </w:rPr>
        <w:t xml:space="preserve">основные </w:t>
      </w:r>
      <w:r w:rsidRPr="00580661">
        <w:rPr>
          <w:szCs w:val="28"/>
        </w:rPr>
        <w:t>характеристики</w:t>
      </w:r>
      <w:r>
        <w:rPr>
          <w:szCs w:val="28"/>
        </w:rPr>
        <w:t xml:space="preserve"> процессов</w:t>
      </w:r>
      <w:r w:rsidRPr="00580661">
        <w:rPr>
          <w:szCs w:val="28"/>
        </w:rPr>
        <w:t>;</w:t>
      </w:r>
    </w:p>
    <w:p w14:paraId="2150F127" w14:textId="77777777" w:rsidR="00150D2B" w:rsidRPr="00580661" w:rsidRDefault="00150D2B" w:rsidP="00150D2B">
      <w:pPr>
        <w:numPr>
          <w:ilvl w:val="0"/>
          <w:numId w:val="47"/>
        </w:numPr>
        <w:suppressAutoHyphens w:val="0"/>
        <w:rPr>
          <w:szCs w:val="28"/>
        </w:rPr>
      </w:pPr>
      <w:r w:rsidRPr="00580661">
        <w:rPr>
          <w:szCs w:val="28"/>
        </w:rPr>
        <w:t>провести м</w:t>
      </w:r>
      <w:r>
        <w:rPr>
          <w:szCs w:val="28"/>
        </w:rPr>
        <w:t>оделирование предметной области</w:t>
      </w:r>
      <w:r w:rsidRPr="00580661">
        <w:rPr>
          <w:szCs w:val="28"/>
        </w:rPr>
        <w:t>;</w:t>
      </w:r>
    </w:p>
    <w:p w14:paraId="39402802" w14:textId="77777777" w:rsidR="00150D2B" w:rsidRPr="00580661" w:rsidRDefault="00150D2B" w:rsidP="00150D2B">
      <w:pPr>
        <w:numPr>
          <w:ilvl w:val="0"/>
          <w:numId w:val="47"/>
        </w:numPr>
        <w:suppressAutoHyphens w:val="0"/>
        <w:rPr>
          <w:szCs w:val="28"/>
        </w:rPr>
      </w:pPr>
      <w:r>
        <w:rPr>
          <w:szCs w:val="28"/>
        </w:rPr>
        <w:t xml:space="preserve">провести анализ </w:t>
      </w:r>
      <w:r w:rsidRPr="00580661">
        <w:rPr>
          <w:szCs w:val="28"/>
        </w:rPr>
        <w:t>метрик</w:t>
      </w:r>
      <w:r>
        <w:rPr>
          <w:szCs w:val="28"/>
        </w:rPr>
        <w:t xml:space="preserve"> процессов</w:t>
      </w:r>
      <w:r w:rsidRPr="00580661">
        <w:rPr>
          <w:szCs w:val="28"/>
        </w:rPr>
        <w:t>;</w:t>
      </w:r>
    </w:p>
    <w:p w14:paraId="6D4BA01A" w14:textId="77777777" w:rsidR="00150D2B" w:rsidRPr="0020563F" w:rsidRDefault="00150D2B" w:rsidP="00150D2B">
      <w:pPr>
        <w:ind w:firstLine="0"/>
        <w:rPr>
          <w:szCs w:val="28"/>
        </w:rPr>
      </w:pPr>
    </w:p>
    <w:p w14:paraId="0949FB50" w14:textId="77777777" w:rsidR="00150D2B" w:rsidRPr="0020563F" w:rsidRDefault="00150D2B" w:rsidP="00150D2B">
      <w:pPr>
        <w:rPr>
          <w:szCs w:val="28"/>
        </w:rPr>
      </w:pPr>
      <w:r w:rsidRPr="0020563F">
        <w:rPr>
          <w:b/>
          <w:szCs w:val="28"/>
        </w:rPr>
        <w:t>Требования к моделированию</w:t>
      </w:r>
      <w:r w:rsidRPr="0020563F">
        <w:rPr>
          <w:szCs w:val="28"/>
        </w:rPr>
        <w:t>:</w:t>
      </w:r>
    </w:p>
    <w:p w14:paraId="763AD4E5" w14:textId="77777777" w:rsidR="00150D2B" w:rsidRPr="0020563F" w:rsidRDefault="00150D2B" w:rsidP="00150D2B">
      <w:pPr>
        <w:numPr>
          <w:ilvl w:val="0"/>
          <w:numId w:val="48"/>
        </w:numPr>
        <w:rPr>
          <w:szCs w:val="28"/>
        </w:rPr>
      </w:pPr>
      <w:r w:rsidRPr="0020563F">
        <w:rPr>
          <w:szCs w:val="28"/>
        </w:rPr>
        <w:t>моделирование должно быть реализовано с использование нотаци</w:t>
      </w:r>
      <w:r>
        <w:rPr>
          <w:szCs w:val="28"/>
        </w:rPr>
        <w:t xml:space="preserve">и BPMN и методологии </w:t>
      </w:r>
      <w:r>
        <w:rPr>
          <w:szCs w:val="28"/>
          <w:lang w:val="en-US"/>
        </w:rPr>
        <w:t>ARIS</w:t>
      </w:r>
      <w:r w:rsidRPr="0020563F">
        <w:rPr>
          <w:szCs w:val="28"/>
        </w:rPr>
        <w:t>;</w:t>
      </w:r>
    </w:p>
    <w:p w14:paraId="4A06552B" w14:textId="77777777" w:rsidR="00150D2B" w:rsidRPr="0020563F" w:rsidRDefault="00150D2B" w:rsidP="00150D2B">
      <w:pPr>
        <w:numPr>
          <w:ilvl w:val="0"/>
          <w:numId w:val="48"/>
        </w:numPr>
        <w:rPr>
          <w:szCs w:val="28"/>
        </w:rPr>
      </w:pPr>
      <w:r w:rsidRPr="0020563F">
        <w:rPr>
          <w:szCs w:val="28"/>
        </w:rPr>
        <w:t>модели должны учитывать все выявленные бизнес-правила.</w:t>
      </w:r>
    </w:p>
    <w:p w14:paraId="6FFE35C0" w14:textId="77777777" w:rsidR="00150D2B" w:rsidRPr="00150D2B" w:rsidRDefault="00150D2B" w:rsidP="00150D2B">
      <w:pPr>
        <w:ind w:firstLine="0"/>
        <w:rPr>
          <w:szCs w:val="28"/>
        </w:rPr>
      </w:pPr>
    </w:p>
    <w:p w14:paraId="0660EC82" w14:textId="77777777" w:rsidR="00150D2B" w:rsidRPr="0020563F" w:rsidRDefault="00150D2B" w:rsidP="00150D2B">
      <w:pPr>
        <w:rPr>
          <w:szCs w:val="28"/>
        </w:rPr>
      </w:pPr>
      <w:r w:rsidRPr="0020563F">
        <w:rPr>
          <w:b/>
          <w:szCs w:val="28"/>
        </w:rPr>
        <w:t>Требования к содержанию пояснительной записки</w:t>
      </w:r>
      <w:r w:rsidRPr="0020563F">
        <w:rPr>
          <w:szCs w:val="28"/>
        </w:rPr>
        <w:t>:</w:t>
      </w:r>
    </w:p>
    <w:p w14:paraId="4F5DDE1D" w14:textId="77777777" w:rsidR="00150D2B" w:rsidRPr="0020563F" w:rsidRDefault="00150D2B" w:rsidP="00150D2B">
      <w:pPr>
        <w:ind w:firstLine="0"/>
        <w:rPr>
          <w:szCs w:val="28"/>
        </w:rPr>
      </w:pPr>
      <w:r w:rsidRPr="0020563F">
        <w:rPr>
          <w:szCs w:val="28"/>
        </w:rPr>
        <w:t>Титульный лист</w:t>
      </w:r>
    </w:p>
    <w:p w14:paraId="5F1EE2CA" w14:textId="77777777" w:rsidR="00150D2B" w:rsidRPr="0020563F" w:rsidRDefault="00150D2B" w:rsidP="00150D2B">
      <w:pPr>
        <w:ind w:firstLine="0"/>
        <w:rPr>
          <w:szCs w:val="28"/>
        </w:rPr>
      </w:pPr>
      <w:r w:rsidRPr="0020563F">
        <w:rPr>
          <w:szCs w:val="28"/>
        </w:rPr>
        <w:t>Задание</w:t>
      </w:r>
    </w:p>
    <w:p w14:paraId="3EEF3A92" w14:textId="77777777" w:rsidR="00150D2B" w:rsidRPr="0020563F" w:rsidRDefault="00150D2B" w:rsidP="00150D2B">
      <w:pPr>
        <w:ind w:firstLine="0"/>
        <w:rPr>
          <w:szCs w:val="28"/>
        </w:rPr>
      </w:pPr>
      <w:r w:rsidRPr="0020563F">
        <w:rPr>
          <w:szCs w:val="28"/>
        </w:rPr>
        <w:t>Содержание</w:t>
      </w:r>
    </w:p>
    <w:p w14:paraId="7AA6CF0C" w14:textId="77777777" w:rsidR="00150D2B" w:rsidRPr="0020563F" w:rsidRDefault="00150D2B" w:rsidP="00150D2B">
      <w:pPr>
        <w:ind w:firstLine="0"/>
        <w:rPr>
          <w:szCs w:val="28"/>
        </w:rPr>
      </w:pPr>
      <w:r w:rsidRPr="0020563F">
        <w:rPr>
          <w:szCs w:val="28"/>
        </w:rPr>
        <w:t>Введение</w:t>
      </w:r>
    </w:p>
    <w:p w14:paraId="6C6201A8" w14:textId="77777777" w:rsidR="00150D2B" w:rsidRPr="00556AEB" w:rsidRDefault="00150D2B" w:rsidP="00150D2B">
      <w:pPr>
        <w:numPr>
          <w:ilvl w:val="0"/>
          <w:numId w:val="33"/>
        </w:numPr>
        <w:suppressAutoHyphens w:val="0"/>
        <w:jc w:val="left"/>
      </w:pPr>
      <w:r>
        <w:t>Анализ предметной области</w:t>
      </w:r>
    </w:p>
    <w:p w14:paraId="06E68571" w14:textId="77777777" w:rsidR="00150D2B" w:rsidRDefault="00150D2B" w:rsidP="00150D2B">
      <w:pPr>
        <w:numPr>
          <w:ilvl w:val="0"/>
          <w:numId w:val="33"/>
        </w:numPr>
        <w:suppressAutoHyphens w:val="0"/>
        <w:jc w:val="left"/>
      </w:pPr>
      <w:r>
        <w:t>Моделирование предметной области</w:t>
      </w:r>
    </w:p>
    <w:p w14:paraId="5499F9D2" w14:textId="77777777" w:rsidR="00150D2B" w:rsidRDefault="00150D2B" w:rsidP="00150D2B">
      <w:pPr>
        <w:numPr>
          <w:ilvl w:val="1"/>
          <w:numId w:val="33"/>
        </w:numPr>
        <w:suppressAutoHyphens w:val="0"/>
        <w:jc w:val="left"/>
      </w:pPr>
      <w:r>
        <w:lastRenderedPageBreak/>
        <w:t>Моделирование процессов</w:t>
      </w:r>
    </w:p>
    <w:p w14:paraId="3211C8DA" w14:textId="77777777" w:rsidR="00150D2B" w:rsidRDefault="00150D2B" w:rsidP="00150D2B">
      <w:pPr>
        <w:numPr>
          <w:ilvl w:val="1"/>
          <w:numId w:val="33"/>
        </w:numPr>
        <w:suppressAutoHyphens w:val="0"/>
        <w:jc w:val="left"/>
      </w:pPr>
      <w:r>
        <w:t xml:space="preserve">Разработка архитектуры </w:t>
      </w:r>
      <w:r w:rsidRPr="00B363CD">
        <w:t>ARIS</w:t>
      </w:r>
    </w:p>
    <w:p w14:paraId="6F532BAF" w14:textId="77777777" w:rsidR="00150D2B" w:rsidRPr="000D6E89" w:rsidRDefault="00150D2B" w:rsidP="00150D2B">
      <w:pPr>
        <w:numPr>
          <w:ilvl w:val="0"/>
          <w:numId w:val="33"/>
        </w:numPr>
        <w:suppressAutoHyphens w:val="0"/>
        <w:jc w:val="left"/>
      </w:pPr>
      <w:r>
        <w:t>Модификация бизнес-процессов</w:t>
      </w:r>
    </w:p>
    <w:p w14:paraId="64BFC644" w14:textId="77777777" w:rsidR="00150D2B" w:rsidRPr="00556AEB" w:rsidRDefault="00150D2B" w:rsidP="00150D2B">
      <w:pPr>
        <w:ind w:firstLine="0"/>
      </w:pPr>
      <w:r>
        <w:t>Заключение</w:t>
      </w:r>
    </w:p>
    <w:p w14:paraId="2C261BE9" w14:textId="77777777" w:rsidR="00150D2B" w:rsidRPr="00556AEB" w:rsidRDefault="00150D2B" w:rsidP="00150D2B">
      <w:pPr>
        <w:ind w:firstLine="0"/>
      </w:pPr>
      <w:r>
        <w:t>Список использованных источников</w:t>
      </w:r>
    </w:p>
    <w:p w14:paraId="4D098120" w14:textId="77777777" w:rsidR="00150D2B" w:rsidRPr="00556AEB" w:rsidRDefault="00150D2B" w:rsidP="00150D2B">
      <w:pPr>
        <w:ind w:firstLine="0"/>
      </w:pPr>
      <w:r>
        <w:t>Приложение</w:t>
      </w:r>
    </w:p>
    <w:p w14:paraId="00AB8D68" w14:textId="77777777" w:rsidR="00150D2B" w:rsidRPr="00B363CD" w:rsidRDefault="00150D2B" w:rsidP="00150D2B">
      <w:pPr>
        <w:rPr>
          <w:b/>
          <w:lang w:val="en-US"/>
        </w:rPr>
      </w:pPr>
    </w:p>
    <w:p w14:paraId="505C8E05" w14:textId="77777777" w:rsidR="00150D2B" w:rsidRPr="0070331E" w:rsidRDefault="00150D2B" w:rsidP="00150D2B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>
        <w:rPr>
          <w:b/>
        </w:rPr>
        <w:t>го</w:t>
      </w:r>
      <w:r w:rsidRPr="00453E60">
        <w:rPr>
          <w:b/>
        </w:rPr>
        <w:t xml:space="preserve"> </w:t>
      </w:r>
      <w:r>
        <w:rPr>
          <w:b/>
        </w:rPr>
        <w:t>проекта</w:t>
      </w:r>
      <w:r w:rsidRPr="003C15DA">
        <w:rPr>
          <w:b/>
        </w:rPr>
        <w:t>:</w:t>
      </w:r>
    </w:p>
    <w:p w14:paraId="09C13B59" w14:textId="77777777" w:rsidR="00150D2B" w:rsidRPr="003C15DA" w:rsidRDefault="00150D2B" w:rsidP="00150D2B">
      <w:pPr>
        <w:pStyle w:val="a4"/>
        <w:spacing w:line="200" w:lineRule="atLeast"/>
        <w:rPr>
          <w:b/>
          <w:szCs w:val="24"/>
        </w:rPr>
      </w:pPr>
    </w:p>
    <w:p w14:paraId="550E88FE" w14:textId="77777777" w:rsidR="00150D2B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В чем отличие моделей «как есть» и «как должно быть»?</w:t>
      </w:r>
    </w:p>
    <w:p w14:paraId="29AA52F0" w14:textId="77777777" w:rsidR="00150D2B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е атрибуты бизнес-процессов были рассмотрены в работе?</w:t>
      </w:r>
    </w:p>
    <w:p w14:paraId="063C92CA" w14:textId="77777777" w:rsidR="00150D2B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ор метрик процессов.</w:t>
      </w:r>
    </w:p>
    <w:p w14:paraId="5CD7FB70" w14:textId="77777777" w:rsidR="00150D2B" w:rsidRPr="000B72A3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 xml:space="preserve">Какие модели были использованы при построении архитектуры </w:t>
      </w:r>
      <w:r>
        <w:rPr>
          <w:szCs w:val="24"/>
          <w:lang w:val="en-US"/>
        </w:rPr>
        <w:t>ARIS</w:t>
      </w:r>
      <w:r w:rsidRPr="000B72A3">
        <w:rPr>
          <w:szCs w:val="24"/>
        </w:rPr>
        <w:t>?</w:t>
      </w:r>
    </w:p>
    <w:p w14:paraId="64D5F065" w14:textId="77777777" w:rsidR="00150D2B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ая нотация использовалась при построении организационной структуры?</w:t>
      </w:r>
    </w:p>
    <w:p w14:paraId="7E74446E" w14:textId="77777777" w:rsidR="00150D2B" w:rsidRPr="00B363CD" w:rsidRDefault="00150D2B" w:rsidP="00150D2B">
      <w:pPr>
        <w:pStyle w:val="a4"/>
        <w:numPr>
          <w:ilvl w:val="0"/>
          <w:numId w:val="3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ая нотация использовалась для построения функциональной модели?</w:t>
      </w:r>
    </w:p>
    <w:p w14:paraId="586C965F" w14:textId="684AF53C" w:rsidR="000F35D5" w:rsidRPr="002979CF" w:rsidRDefault="000F35D5" w:rsidP="001B783A">
      <w:pPr>
        <w:ind w:firstLine="0"/>
        <w:rPr>
          <w:b/>
          <w:bCs/>
        </w:rPr>
      </w:pPr>
    </w:p>
    <w:sectPr w:rsidR="000F35D5" w:rsidRPr="002979CF" w:rsidSect="00D13A83">
      <w:headerReference w:type="default" r:id="rId10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5A9C2" w14:textId="77777777" w:rsidR="00AF0CBF" w:rsidRDefault="00AF0CBF" w:rsidP="00C44C4A">
      <w:r>
        <w:separator/>
      </w:r>
    </w:p>
  </w:endnote>
  <w:endnote w:type="continuationSeparator" w:id="0">
    <w:p w14:paraId="2583E1CA" w14:textId="77777777" w:rsidR="00AF0CBF" w:rsidRDefault="00AF0CBF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charset w:val="CC"/>
    <w:family w:val="auto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DDF21" w14:textId="77777777" w:rsidR="00AF0CBF" w:rsidRDefault="00AF0CBF" w:rsidP="00C44C4A">
      <w:r>
        <w:separator/>
      </w:r>
    </w:p>
  </w:footnote>
  <w:footnote w:type="continuationSeparator" w:id="0">
    <w:p w14:paraId="7CA36766" w14:textId="77777777" w:rsidR="00AF0CBF" w:rsidRDefault="00AF0CBF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76C7B" w14:textId="77777777"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E47FB">
      <w:rPr>
        <w:noProof/>
      </w:rPr>
      <w:t>2</w:t>
    </w:r>
    <w:r>
      <w:fldChar w:fldCharType="end"/>
    </w:r>
  </w:p>
  <w:p w14:paraId="7219ADA8" w14:textId="77777777"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7B84636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5" w15:restartNumberingAfterBreak="0">
    <w:nsid w:val="0ACE326B"/>
    <w:multiLevelType w:val="hybridMultilevel"/>
    <w:tmpl w:val="DC98653C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EC004C"/>
    <w:multiLevelType w:val="hybridMultilevel"/>
    <w:tmpl w:val="0B18F2F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D581E"/>
    <w:multiLevelType w:val="hybridMultilevel"/>
    <w:tmpl w:val="77821D34"/>
    <w:lvl w:ilvl="0" w:tplc="35B6FF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0FB24BED"/>
    <w:multiLevelType w:val="multilevel"/>
    <w:tmpl w:val="8C9A90A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0" w15:restartNumberingAfterBreak="0">
    <w:nsid w:val="10DD2A06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1" w15:restartNumberingAfterBreak="0">
    <w:nsid w:val="12771B50"/>
    <w:multiLevelType w:val="hybridMultilevel"/>
    <w:tmpl w:val="9B1AB56C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145D7AFC"/>
    <w:multiLevelType w:val="hybridMultilevel"/>
    <w:tmpl w:val="77628A74"/>
    <w:lvl w:ilvl="0" w:tplc="04190011">
      <w:start w:val="1"/>
      <w:numFmt w:val="decimal"/>
      <w:lvlText w:val="%1)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3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4465593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20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5AE081F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22" w15:restartNumberingAfterBreak="0">
    <w:nsid w:val="37A9119A"/>
    <w:multiLevelType w:val="hybridMultilevel"/>
    <w:tmpl w:val="CFE0845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3D7D13FA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24" w15:restartNumberingAfterBreak="0">
    <w:nsid w:val="3FB66F4A"/>
    <w:multiLevelType w:val="hybridMultilevel"/>
    <w:tmpl w:val="4FF6E58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0F53B0D"/>
    <w:multiLevelType w:val="hybridMultilevel"/>
    <w:tmpl w:val="AB1C0326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AE3E18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7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28" w15:restartNumberingAfterBreak="0">
    <w:nsid w:val="4A1144AC"/>
    <w:multiLevelType w:val="hybridMultilevel"/>
    <w:tmpl w:val="5AC6E7E0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9444768"/>
    <w:multiLevelType w:val="multilevel"/>
    <w:tmpl w:val="94922A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5" w15:restartNumberingAfterBreak="0">
    <w:nsid w:val="5A6A4DCC"/>
    <w:multiLevelType w:val="hybridMultilevel"/>
    <w:tmpl w:val="30FA6440"/>
    <w:lvl w:ilvl="0" w:tplc="F5D212C4">
      <w:start w:val="1"/>
      <w:numFmt w:val="decimal"/>
      <w:lvlText w:val="%1)"/>
      <w:lvlJc w:val="left"/>
      <w:pPr>
        <w:ind w:left="132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44" w:hanging="360"/>
      </w:pPr>
    </w:lvl>
    <w:lvl w:ilvl="2" w:tplc="0419001B" w:tentative="1">
      <w:start w:val="1"/>
      <w:numFmt w:val="lowerRoman"/>
      <w:lvlText w:val="%3."/>
      <w:lvlJc w:val="right"/>
      <w:pPr>
        <w:ind w:left="2764" w:hanging="180"/>
      </w:pPr>
    </w:lvl>
    <w:lvl w:ilvl="3" w:tplc="0419000F" w:tentative="1">
      <w:start w:val="1"/>
      <w:numFmt w:val="decimal"/>
      <w:lvlText w:val="%4."/>
      <w:lvlJc w:val="left"/>
      <w:pPr>
        <w:ind w:left="3484" w:hanging="360"/>
      </w:pPr>
    </w:lvl>
    <w:lvl w:ilvl="4" w:tplc="04190019" w:tentative="1">
      <w:start w:val="1"/>
      <w:numFmt w:val="lowerLetter"/>
      <w:lvlText w:val="%5."/>
      <w:lvlJc w:val="left"/>
      <w:pPr>
        <w:ind w:left="4204" w:hanging="360"/>
      </w:pPr>
    </w:lvl>
    <w:lvl w:ilvl="5" w:tplc="0419001B" w:tentative="1">
      <w:start w:val="1"/>
      <w:numFmt w:val="lowerRoman"/>
      <w:lvlText w:val="%6."/>
      <w:lvlJc w:val="right"/>
      <w:pPr>
        <w:ind w:left="4924" w:hanging="180"/>
      </w:pPr>
    </w:lvl>
    <w:lvl w:ilvl="6" w:tplc="0419000F" w:tentative="1">
      <w:start w:val="1"/>
      <w:numFmt w:val="decimal"/>
      <w:lvlText w:val="%7."/>
      <w:lvlJc w:val="left"/>
      <w:pPr>
        <w:ind w:left="5644" w:hanging="360"/>
      </w:pPr>
    </w:lvl>
    <w:lvl w:ilvl="7" w:tplc="04190019" w:tentative="1">
      <w:start w:val="1"/>
      <w:numFmt w:val="lowerLetter"/>
      <w:lvlText w:val="%8."/>
      <w:lvlJc w:val="left"/>
      <w:pPr>
        <w:ind w:left="6364" w:hanging="360"/>
      </w:pPr>
    </w:lvl>
    <w:lvl w:ilvl="8" w:tplc="041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6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61E30D3C"/>
    <w:multiLevelType w:val="hybridMultilevel"/>
    <w:tmpl w:val="DAB015B0"/>
    <w:lvl w:ilvl="0" w:tplc="5AB43FD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2" w15:restartNumberingAfterBreak="0">
    <w:nsid w:val="6EA5016D"/>
    <w:multiLevelType w:val="hybridMultilevel"/>
    <w:tmpl w:val="4080B9C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45" w15:restartNumberingAfterBreak="0">
    <w:nsid w:val="7B357A79"/>
    <w:multiLevelType w:val="multilevel"/>
    <w:tmpl w:val="0F56B244"/>
    <w:lvl w:ilvl="0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46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FD264A7"/>
    <w:multiLevelType w:val="hybridMultilevel"/>
    <w:tmpl w:val="DCA08C9A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237448997">
    <w:abstractNumId w:val="0"/>
  </w:num>
  <w:num w:numId="2" w16cid:durableId="1244030338">
    <w:abstractNumId w:val="1"/>
  </w:num>
  <w:num w:numId="3" w16cid:durableId="2086997926">
    <w:abstractNumId w:val="2"/>
  </w:num>
  <w:num w:numId="4" w16cid:durableId="352918887">
    <w:abstractNumId w:val="31"/>
  </w:num>
  <w:num w:numId="5" w16cid:durableId="772944352">
    <w:abstractNumId w:val="40"/>
  </w:num>
  <w:num w:numId="6" w16cid:durableId="212936121">
    <w:abstractNumId w:val="41"/>
  </w:num>
  <w:num w:numId="7" w16cid:durableId="1765298877">
    <w:abstractNumId w:val="32"/>
  </w:num>
  <w:num w:numId="8" w16cid:durableId="1909529876">
    <w:abstractNumId w:val="29"/>
  </w:num>
  <w:num w:numId="9" w16cid:durableId="1302493492">
    <w:abstractNumId w:val="16"/>
  </w:num>
  <w:num w:numId="10" w16cid:durableId="370769834">
    <w:abstractNumId w:val="30"/>
  </w:num>
  <w:num w:numId="11" w16cid:durableId="1651590541">
    <w:abstractNumId w:val="17"/>
  </w:num>
  <w:num w:numId="12" w16cid:durableId="94981618">
    <w:abstractNumId w:val="38"/>
  </w:num>
  <w:num w:numId="13" w16cid:durableId="2018337764">
    <w:abstractNumId w:val="28"/>
  </w:num>
  <w:num w:numId="14" w16cid:durableId="1954432398">
    <w:abstractNumId w:val="18"/>
  </w:num>
  <w:num w:numId="15" w16cid:durableId="413555511">
    <w:abstractNumId w:val="14"/>
  </w:num>
  <w:num w:numId="16" w16cid:durableId="572087588">
    <w:abstractNumId w:val="15"/>
  </w:num>
  <w:num w:numId="17" w16cid:durableId="1933121220">
    <w:abstractNumId w:val="45"/>
  </w:num>
  <w:num w:numId="18" w16cid:durableId="125777362">
    <w:abstractNumId w:val="19"/>
  </w:num>
  <w:num w:numId="19" w16cid:durableId="2017074879">
    <w:abstractNumId w:val="34"/>
  </w:num>
  <w:num w:numId="20" w16cid:durableId="869995835">
    <w:abstractNumId w:val="21"/>
  </w:num>
  <w:num w:numId="21" w16cid:durableId="441144681">
    <w:abstractNumId w:val="26"/>
  </w:num>
  <w:num w:numId="22" w16cid:durableId="1877809515">
    <w:abstractNumId w:val="39"/>
  </w:num>
  <w:num w:numId="23" w16cid:durableId="1322350003">
    <w:abstractNumId w:val="27"/>
  </w:num>
  <w:num w:numId="24" w16cid:durableId="441412888">
    <w:abstractNumId w:val="3"/>
  </w:num>
  <w:num w:numId="25" w16cid:durableId="10887095">
    <w:abstractNumId w:val="43"/>
  </w:num>
  <w:num w:numId="26" w16cid:durableId="1834835111">
    <w:abstractNumId w:val="8"/>
  </w:num>
  <w:num w:numId="27" w16cid:durableId="890581927">
    <w:abstractNumId w:val="25"/>
  </w:num>
  <w:num w:numId="28" w16cid:durableId="1493792168">
    <w:abstractNumId w:val="47"/>
  </w:num>
  <w:num w:numId="29" w16cid:durableId="2051105633">
    <w:abstractNumId w:val="24"/>
  </w:num>
  <w:num w:numId="30" w16cid:durableId="1411807805">
    <w:abstractNumId w:val="37"/>
  </w:num>
  <w:num w:numId="31" w16cid:durableId="1198156120">
    <w:abstractNumId w:val="36"/>
  </w:num>
  <w:num w:numId="32" w16cid:durableId="521553287">
    <w:abstractNumId w:val="5"/>
  </w:num>
  <w:num w:numId="33" w16cid:durableId="215170674">
    <w:abstractNumId w:val="33"/>
  </w:num>
  <w:num w:numId="34" w16cid:durableId="1728454138">
    <w:abstractNumId w:val="9"/>
  </w:num>
  <w:num w:numId="35" w16cid:durableId="1192107716">
    <w:abstractNumId w:val="13"/>
  </w:num>
  <w:num w:numId="36" w16cid:durableId="2706225">
    <w:abstractNumId w:val="20"/>
  </w:num>
  <w:num w:numId="37" w16cid:durableId="1674262115">
    <w:abstractNumId w:val="12"/>
  </w:num>
  <w:num w:numId="38" w16cid:durableId="990600112">
    <w:abstractNumId w:val="46"/>
  </w:num>
  <w:num w:numId="39" w16cid:durableId="1185092994">
    <w:abstractNumId w:val="35"/>
  </w:num>
  <w:num w:numId="40" w16cid:durableId="1428620411">
    <w:abstractNumId w:val="44"/>
  </w:num>
  <w:num w:numId="41" w16cid:durableId="61299757">
    <w:abstractNumId w:val="42"/>
  </w:num>
  <w:num w:numId="42" w16cid:durableId="1814055284">
    <w:abstractNumId w:val="11"/>
  </w:num>
  <w:num w:numId="43" w16cid:durableId="664627418">
    <w:abstractNumId w:val="4"/>
  </w:num>
  <w:num w:numId="44" w16cid:durableId="1254782904">
    <w:abstractNumId w:val="10"/>
  </w:num>
  <w:num w:numId="45" w16cid:durableId="264962283">
    <w:abstractNumId w:val="23"/>
  </w:num>
  <w:num w:numId="46" w16cid:durableId="1756899955">
    <w:abstractNumId w:val="22"/>
  </w:num>
  <w:num w:numId="47" w16cid:durableId="1151484378">
    <w:abstractNumId w:val="6"/>
  </w:num>
  <w:num w:numId="48" w16cid:durableId="47918098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gFAN5NTd8tAAAA"/>
  </w:docVars>
  <w:rsids>
    <w:rsidRoot w:val="00F51979"/>
    <w:rsid w:val="00000D9A"/>
    <w:rsid w:val="00002EE9"/>
    <w:rsid w:val="000030D4"/>
    <w:rsid w:val="00043B4B"/>
    <w:rsid w:val="000549F7"/>
    <w:rsid w:val="00067EAC"/>
    <w:rsid w:val="00075702"/>
    <w:rsid w:val="00080504"/>
    <w:rsid w:val="0009346A"/>
    <w:rsid w:val="00094FAE"/>
    <w:rsid w:val="000B42C3"/>
    <w:rsid w:val="000D3991"/>
    <w:rsid w:val="000E57EE"/>
    <w:rsid w:val="000E6856"/>
    <w:rsid w:val="000F35D5"/>
    <w:rsid w:val="00100E23"/>
    <w:rsid w:val="00102FC0"/>
    <w:rsid w:val="0010569C"/>
    <w:rsid w:val="00117E29"/>
    <w:rsid w:val="001204CD"/>
    <w:rsid w:val="0012512F"/>
    <w:rsid w:val="00126F7B"/>
    <w:rsid w:val="001270D4"/>
    <w:rsid w:val="00127326"/>
    <w:rsid w:val="00133BC7"/>
    <w:rsid w:val="00133F1E"/>
    <w:rsid w:val="00150D2B"/>
    <w:rsid w:val="0016475C"/>
    <w:rsid w:val="00165880"/>
    <w:rsid w:val="00165D9B"/>
    <w:rsid w:val="00175565"/>
    <w:rsid w:val="00175C19"/>
    <w:rsid w:val="00175F8F"/>
    <w:rsid w:val="001819C4"/>
    <w:rsid w:val="00194BA9"/>
    <w:rsid w:val="001B0262"/>
    <w:rsid w:val="001B783A"/>
    <w:rsid w:val="001C3470"/>
    <w:rsid w:val="001D0F03"/>
    <w:rsid w:val="001D5D1E"/>
    <w:rsid w:val="001E0E76"/>
    <w:rsid w:val="001E7B99"/>
    <w:rsid w:val="00201053"/>
    <w:rsid w:val="002016FD"/>
    <w:rsid w:val="002142B1"/>
    <w:rsid w:val="00215721"/>
    <w:rsid w:val="0022574B"/>
    <w:rsid w:val="0023040B"/>
    <w:rsid w:val="00233C65"/>
    <w:rsid w:val="0024616B"/>
    <w:rsid w:val="00261D56"/>
    <w:rsid w:val="00280577"/>
    <w:rsid w:val="00280BDC"/>
    <w:rsid w:val="0028626B"/>
    <w:rsid w:val="00296AC2"/>
    <w:rsid w:val="002979CF"/>
    <w:rsid w:val="002A5C8A"/>
    <w:rsid w:val="002C49E3"/>
    <w:rsid w:val="002C64AF"/>
    <w:rsid w:val="002E2FA5"/>
    <w:rsid w:val="002E4E11"/>
    <w:rsid w:val="002E61EF"/>
    <w:rsid w:val="002F2B97"/>
    <w:rsid w:val="0030609F"/>
    <w:rsid w:val="00307FF5"/>
    <w:rsid w:val="00315E4F"/>
    <w:rsid w:val="0031750B"/>
    <w:rsid w:val="00324D68"/>
    <w:rsid w:val="0032515E"/>
    <w:rsid w:val="00326581"/>
    <w:rsid w:val="003453AC"/>
    <w:rsid w:val="00354AD5"/>
    <w:rsid w:val="00356F6A"/>
    <w:rsid w:val="003663CC"/>
    <w:rsid w:val="003708C6"/>
    <w:rsid w:val="003A4BEF"/>
    <w:rsid w:val="003C0DF8"/>
    <w:rsid w:val="003C392E"/>
    <w:rsid w:val="003C3D6F"/>
    <w:rsid w:val="003E0643"/>
    <w:rsid w:val="003E568B"/>
    <w:rsid w:val="003F0C3F"/>
    <w:rsid w:val="00400E20"/>
    <w:rsid w:val="0040256C"/>
    <w:rsid w:val="00402D7A"/>
    <w:rsid w:val="00407197"/>
    <w:rsid w:val="00411A57"/>
    <w:rsid w:val="00415008"/>
    <w:rsid w:val="00446E29"/>
    <w:rsid w:val="00451696"/>
    <w:rsid w:val="00452FC3"/>
    <w:rsid w:val="00471629"/>
    <w:rsid w:val="00475E4A"/>
    <w:rsid w:val="004879E6"/>
    <w:rsid w:val="004A2CF8"/>
    <w:rsid w:val="004B6116"/>
    <w:rsid w:val="004E6BD9"/>
    <w:rsid w:val="004F2AC0"/>
    <w:rsid w:val="004F340D"/>
    <w:rsid w:val="004F6D23"/>
    <w:rsid w:val="00500AD6"/>
    <w:rsid w:val="00510C2C"/>
    <w:rsid w:val="00514CD8"/>
    <w:rsid w:val="00515E5C"/>
    <w:rsid w:val="0051709B"/>
    <w:rsid w:val="005261BA"/>
    <w:rsid w:val="0052726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B2633"/>
    <w:rsid w:val="005C2FFD"/>
    <w:rsid w:val="005C4E5D"/>
    <w:rsid w:val="005D560E"/>
    <w:rsid w:val="005D7A70"/>
    <w:rsid w:val="005F1F02"/>
    <w:rsid w:val="00612553"/>
    <w:rsid w:val="00616E85"/>
    <w:rsid w:val="006237B9"/>
    <w:rsid w:val="00625AFE"/>
    <w:rsid w:val="00627A8B"/>
    <w:rsid w:val="00641AA0"/>
    <w:rsid w:val="00644D8E"/>
    <w:rsid w:val="00652232"/>
    <w:rsid w:val="006572E2"/>
    <w:rsid w:val="0066219F"/>
    <w:rsid w:val="00663F74"/>
    <w:rsid w:val="006655D1"/>
    <w:rsid w:val="00665821"/>
    <w:rsid w:val="0068130D"/>
    <w:rsid w:val="00682C2A"/>
    <w:rsid w:val="00685090"/>
    <w:rsid w:val="00685409"/>
    <w:rsid w:val="006854E5"/>
    <w:rsid w:val="006866C1"/>
    <w:rsid w:val="006903DB"/>
    <w:rsid w:val="00696E15"/>
    <w:rsid w:val="006A1409"/>
    <w:rsid w:val="006A4560"/>
    <w:rsid w:val="006B2E8C"/>
    <w:rsid w:val="006C4A0D"/>
    <w:rsid w:val="006C60AC"/>
    <w:rsid w:val="006D5E84"/>
    <w:rsid w:val="006E47FB"/>
    <w:rsid w:val="006E636B"/>
    <w:rsid w:val="006E65D7"/>
    <w:rsid w:val="006E7537"/>
    <w:rsid w:val="006E7654"/>
    <w:rsid w:val="00707A62"/>
    <w:rsid w:val="00714842"/>
    <w:rsid w:val="007166C0"/>
    <w:rsid w:val="00723839"/>
    <w:rsid w:val="0073458E"/>
    <w:rsid w:val="00735074"/>
    <w:rsid w:val="007365A2"/>
    <w:rsid w:val="007419EB"/>
    <w:rsid w:val="0076380D"/>
    <w:rsid w:val="00772997"/>
    <w:rsid w:val="00776F30"/>
    <w:rsid w:val="00777895"/>
    <w:rsid w:val="007803FE"/>
    <w:rsid w:val="00783E87"/>
    <w:rsid w:val="00797402"/>
    <w:rsid w:val="007A6F3D"/>
    <w:rsid w:val="007B1E91"/>
    <w:rsid w:val="007C09EE"/>
    <w:rsid w:val="007C173A"/>
    <w:rsid w:val="007C511B"/>
    <w:rsid w:val="007C7D94"/>
    <w:rsid w:val="007E1EB9"/>
    <w:rsid w:val="007E5099"/>
    <w:rsid w:val="007F4172"/>
    <w:rsid w:val="00807B8E"/>
    <w:rsid w:val="00814DC8"/>
    <w:rsid w:val="008166FE"/>
    <w:rsid w:val="008234C7"/>
    <w:rsid w:val="00844B3E"/>
    <w:rsid w:val="00845CA5"/>
    <w:rsid w:val="00846445"/>
    <w:rsid w:val="00847B15"/>
    <w:rsid w:val="00876957"/>
    <w:rsid w:val="00883C84"/>
    <w:rsid w:val="008949ED"/>
    <w:rsid w:val="00894B81"/>
    <w:rsid w:val="008950AD"/>
    <w:rsid w:val="008D1F06"/>
    <w:rsid w:val="008D23C1"/>
    <w:rsid w:val="008D2E9B"/>
    <w:rsid w:val="008D3ABE"/>
    <w:rsid w:val="008D6A23"/>
    <w:rsid w:val="008F14CF"/>
    <w:rsid w:val="00910C6A"/>
    <w:rsid w:val="009133A1"/>
    <w:rsid w:val="0091567F"/>
    <w:rsid w:val="00917907"/>
    <w:rsid w:val="00925BCE"/>
    <w:rsid w:val="00930B5C"/>
    <w:rsid w:val="00931656"/>
    <w:rsid w:val="00952F82"/>
    <w:rsid w:val="00953FF1"/>
    <w:rsid w:val="00962A3A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02BBC"/>
    <w:rsid w:val="00A06A45"/>
    <w:rsid w:val="00A13E31"/>
    <w:rsid w:val="00A257B7"/>
    <w:rsid w:val="00A25F5A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5698"/>
    <w:rsid w:val="00A65F99"/>
    <w:rsid w:val="00A852C1"/>
    <w:rsid w:val="00AA5406"/>
    <w:rsid w:val="00AA6709"/>
    <w:rsid w:val="00AA7474"/>
    <w:rsid w:val="00AB71A3"/>
    <w:rsid w:val="00AC5135"/>
    <w:rsid w:val="00AD0DC2"/>
    <w:rsid w:val="00AD207A"/>
    <w:rsid w:val="00AE317C"/>
    <w:rsid w:val="00AE485C"/>
    <w:rsid w:val="00AE7C38"/>
    <w:rsid w:val="00AF0CBF"/>
    <w:rsid w:val="00B14BE6"/>
    <w:rsid w:val="00B175DD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5379B"/>
    <w:rsid w:val="00C651C3"/>
    <w:rsid w:val="00C73BDA"/>
    <w:rsid w:val="00C82297"/>
    <w:rsid w:val="00C85674"/>
    <w:rsid w:val="00C875BA"/>
    <w:rsid w:val="00C94B67"/>
    <w:rsid w:val="00CA2D79"/>
    <w:rsid w:val="00CA7150"/>
    <w:rsid w:val="00CD4EEA"/>
    <w:rsid w:val="00CE1791"/>
    <w:rsid w:val="00CE7C27"/>
    <w:rsid w:val="00D05CAD"/>
    <w:rsid w:val="00D13A83"/>
    <w:rsid w:val="00D13CDF"/>
    <w:rsid w:val="00D26C87"/>
    <w:rsid w:val="00D35FF7"/>
    <w:rsid w:val="00D36A3E"/>
    <w:rsid w:val="00D416D0"/>
    <w:rsid w:val="00D47A2F"/>
    <w:rsid w:val="00D5163F"/>
    <w:rsid w:val="00D51E77"/>
    <w:rsid w:val="00D619B8"/>
    <w:rsid w:val="00D61ED0"/>
    <w:rsid w:val="00D63ACA"/>
    <w:rsid w:val="00D665B6"/>
    <w:rsid w:val="00D76BBC"/>
    <w:rsid w:val="00D845AD"/>
    <w:rsid w:val="00DA01D1"/>
    <w:rsid w:val="00DA1B16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52F6"/>
    <w:rsid w:val="00DF683A"/>
    <w:rsid w:val="00E01E89"/>
    <w:rsid w:val="00E045EC"/>
    <w:rsid w:val="00E10765"/>
    <w:rsid w:val="00E21A7D"/>
    <w:rsid w:val="00E364BB"/>
    <w:rsid w:val="00E42AD1"/>
    <w:rsid w:val="00E43989"/>
    <w:rsid w:val="00E63370"/>
    <w:rsid w:val="00E71F66"/>
    <w:rsid w:val="00E86280"/>
    <w:rsid w:val="00E93402"/>
    <w:rsid w:val="00E95A90"/>
    <w:rsid w:val="00EA56DF"/>
    <w:rsid w:val="00EB6EDF"/>
    <w:rsid w:val="00EC0175"/>
    <w:rsid w:val="00EC29E9"/>
    <w:rsid w:val="00EC6E63"/>
    <w:rsid w:val="00ED2390"/>
    <w:rsid w:val="00EE43C7"/>
    <w:rsid w:val="00EF137D"/>
    <w:rsid w:val="00EF141E"/>
    <w:rsid w:val="00EF4D6F"/>
    <w:rsid w:val="00EF56EF"/>
    <w:rsid w:val="00F00DAD"/>
    <w:rsid w:val="00F03B6C"/>
    <w:rsid w:val="00F1759D"/>
    <w:rsid w:val="00F271D2"/>
    <w:rsid w:val="00F32390"/>
    <w:rsid w:val="00F363C1"/>
    <w:rsid w:val="00F4112C"/>
    <w:rsid w:val="00F45BAE"/>
    <w:rsid w:val="00F51979"/>
    <w:rsid w:val="00F622F8"/>
    <w:rsid w:val="00F623EB"/>
    <w:rsid w:val="00F74273"/>
    <w:rsid w:val="00F746DE"/>
    <w:rsid w:val="00FB1F32"/>
    <w:rsid w:val="00FB346B"/>
    <w:rsid w:val="00FC243E"/>
    <w:rsid w:val="00FC3F2E"/>
    <w:rsid w:val="00FD0A06"/>
    <w:rsid w:val="00FD2ACC"/>
    <w:rsid w:val="00FE117B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46FB192"/>
  <w15:chartTrackingRefBased/>
  <w15:docId w15:val="{32DABCC3-24AA-425D-8BF5-391FEC51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s://wiki.scn.sap.com/wiki/download/attachments/154599525/Figure%201_%20ARIS%20house.png?version=1&amp;modificationDate=1262632534000&amp;api=v2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C8C04C7B-D7B2-406D-BFCF-6C9FA3997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70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1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3</cp:revision>
  <cp:lastPrinted>2014-12-05T13:36:00Z</cp:lastPrinted>
  <dcterms:created xsi:type="dcterms:W3CDTF">2023-09-30T13:34:00Z</dcterms:created>
  <dcterms:modified xsi:type="dcterms:W3CDTF">2023-09-30T13:34:00Z</dcterms:modified>
</cp:coreProperties>
</file>